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bottomFromText="200" w:horzAnchor="margin" w:tblpXSpec="center" w:tblpY="-420"/>
        <w:tblW w:w="11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9"/>
        <w:gridCol w:w="1702"/>
        <w:gridCol w:w="1843"/>
        <w:gridCol w:w="1799"/>
        <w:gridCol w:w="1447"/>
        <w:gridCol w:w="1728"/>
        <w:gridCol w:w="1392"/>
      </w:tblGrid>
      <w:tr w:rsidR="000A461A" w:rsidRPr="000A461A" w14:paraId="6837046A" w14:textId="77777777" w:rsidTr="000A461A">
        <w:trPr>
          <w:divId w:val="1955750445"/>
          <w:trHeight w:val="425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A88D3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Spring</w:t>
            </w:r>
          </w:p>
          <w:p w14:paraId="1CBFCB84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2018-2019</w:t>
            </w:r>
          </w:p>
        </w:tc>
        <w:tc>
          <w:tcPr>
            <w:tcW w:w="99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F37A9" w14:textId="77777777" w:rsidR="000A461A" w:rsidRPr="000A461A" w:rsidRDefault="000A461A" w:rsidP="000A461A">
            <w:pPr>
              <w:tabs>
                <w:tab w:val="left" w:pos="2805"/>
                <w:tab w:val="center" w:pos="3931"/>
              </w:tabs>
              <w:spacing w:before="24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. Dr. Kürşad TURGUT Veterinary Faculty Internal Medicine Department </w:t>
            </w:r>
          </w:p>
        </w:tc>
      </w:tr>
      <w:tr w:rsidR="000A461A" w:rsidRPr="000A461A" w14:paraId="46149ECC" w14:textId="77777777" w:rsidTr="000A461A">
        <w:trPr>
          <w:divId w:val="1955750445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1554A" w14:textId="77777777" w:rsidR="000A461A" w:rsidRPr="000A461A" w:rsidRDefault="000A461A" w:rsidP="000A461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1B83F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623D9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A294D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F5746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53EC47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C1D15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0A461A" w:rsidRPr="000A461A" w14:paraId="75050491" w14:textId="77777777" w:rsidTr="000A461A">
        <w:trPr>
          <w:divId w:val="1955750445"/>
          <w:trHeight w:val="449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CCECE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66E62" w14:textId="77777777" w:rsidR="000A461A" w:rsidRPr="000A461A" w:rsidRDefault="000A461A" w:rsidP="000A46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56C43" w14:textId="77777777" w:rsidR="000A461A" w:rsidRPr="000A461A" w:rsidRDefault="000A461A" w:rsidP="000A46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704D4" w14:textId="77777777" w:rsidR="000A461A" w:rsidRPr="000A461A" w:rsidRDefault="000A461A" w:rsidP="000A46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12596" w14:textId="77777777" w:rsidR="000A461A" w:rsidRPr="000A461A" w:rsidRDefault="000A461A" w:rsidP="000A46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BCCE6" w14:textId="77777777" w:rsidR="000A461A" w:rsidRPr="000A461A" w:rsidRDefault="000A461A" w:rsidP="000A46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0727D" w14:textId="77777777" w:rsidR="000A461A" w:rsidRPr="000A461A" w:rsidRDefault="000A461A" w:rsidP="000A461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461A" w:rsidRPr="000A461A" w14:paraId="457C0007" w14:textId="77777777" w:rsidTr="000A461A">
        <w:trPr>
          <w:divId w:val="1955750445"/>
          <w:trHeight w:val="626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D22BD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A9470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502 </w:t>
            </w:r>
          </w:p>
          <w:p w14:paraId="529D561E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78FD9709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339821D1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617FA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</w:t>
            </w:r>
          </w:p>
          <w:p w14:paraId="77E2D5D7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412 (E)</w:t>
            </w:r>
          </w:p>
          <w:p w14:paraId="54329B68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0B9D3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965B3B6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5DAC21B6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2F961FBB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C0FE4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5A0A7831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5EB1CBE3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65E7A65E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65B5D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  <w:p w14:paraId="5A4BB1E3" w14:textId="77777777" w:rsidR="000A461A" w:rsidRPr="000A461A" w:rsidRDefault="000A461A" w:rsidP="000A461A">
            <w:pPr>
              <w:pStyle w:val="NoSpacing"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426AA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4443392E" w14:textId="77777777" w:rsidTr="000A461A">
        <w:trPr>
          <w:divId w:val="1955750445"/>
          <w:trHeight w:val="635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9F631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0693FD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502 </w:t>
            </w:r>
          </w:p>
          <w:p w14:paraId="436810C0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0A57664D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55FC5590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B5AFD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NEUVET </w:t>
            </w:r>
          </w:p>
          <w:p w14:paraId="4D8E8868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412 (E)</w:t>
            </w:r>
          </w:p>
          <w:p w14:paraId="7013D838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ABF66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686D8AFD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D79EB12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593BDF3D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00EDC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5C76F6BF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5AE4DBA5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18CB361D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7C2F6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  <w:p w14:paraId="442F3BB2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1FDD1" w14:textId="77777777" w:rsidR="000A461A" w:rsidRPr="000A461A" w:rsidRDefault="000A461A" w:rsidP="000A46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0B1BD083" w14:textId="77777777" w:rsidTr="000A461A">
        <w:trPr>
          <w:divId w:val="1955750445"/>
          <w:trHeight w:val="587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57605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D95A1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205FA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BFC0C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61122FD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7A781A73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6C9BA61C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07596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05EBC740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14787DD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70340A2A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6E825" w14:textId="77777777" w:rsidR="000A461A" w:rsidRPr="000A461A" w:rsidRDefault="000A461A" w:rsidP="000A461A">
            <w:pPr>
              <w:pStyle w:val="NoSpacing"/>
              <w:spacing w:before="24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  <w:p w14:paraId="47B482B9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7BE48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289C5C66" w14:textId="77777777" w:rsidTr="000A461A">
        <w:trPr>
          <w:divId w:val="1955750445"/>
          <w:trHeight w:val="537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AEAE9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2C4C3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502 </w:t>
            </w:r>
          </w:p>
          <w:p w14:paraId="493337B1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CEC6CBF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2514C75C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0E472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8C2F4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21BE6CD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33723059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3EB59322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A6028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12A7D273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B41392E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203B646B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81405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4D1AA" w14:textId="77777777" w:rsidR="000A461A" w:rsidRPr="000A461A" w:rsidRDefault="000A461A" w:rsidP="000A46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1E0B2741" w14:textId="77777777" w:rsidTr="000A461A">
        <w:trPr>
          <w:divId w:val="1955750445"/>
          <w:trHeight w:val="671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16F6D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C6F2F" w14:textId="77777777" w:rsidR="000A461A" w:rsidRPr="000A461A" w:rsidRDefault="000A461A" w:rsidP="000A46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21599" w14:textId="77777777" w:rsidR="000A461A" w:rsidRPr="000A461A" w:rsidRDefault="000A461A" w:rsidP="000A461A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tr-TR" w:eastAsia="tr-TR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358E8" w14:textId="77777777" w:rsidR="000A461A" w:rsidRPr="000A461A" w:rsidRDefault="000A461A" w:rsidP="000A461A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tr-TR" w:eastAsia="tr-TR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6C3AD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DA662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4ABAE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5FF99C5C" w14:textId="77777777" w:rsidTr="000A461A">
        <w:trPr>
          <w:divId w:val="1955750445"/>
          <w:trHeight w:val="523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DA887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71A8F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2BFC8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</w:t>
            </w:r>
          </w:p>
          <w:p w14:paraId="373441B6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412 (T)</w:t>
            </w:r>
          </w:p>
          <w:p w14:paraId="6AC9A5E0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D7C82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5CE6410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9E195AD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6E37DBD8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F9F10A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62A10B56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573CC213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50EE38F4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0BD19D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5603C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2362D6F2" w14:textId="77777777" w:rsidTr="000A461A">
        <w:trPr>
          <w:divId w:val="1955750445"/>
          <w:trHeight w:val="546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068F7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782A6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C1FFB" w14:textId="77777777" w:rsidR="000A461A" w:rsidRPr="000A461A" w:rsidRDefault="000A461A" w:rsidP="000A461A">
            <w:pPr>
              <w:tabs>
                <w:tab w:val="left" w:pos="360"/>
                <w:tab w:val="center" w:pos="813"/>
              </w:tabs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</w:t>
            </w:r>
          </w:p>
          <w:p w14:paraId="15439576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412 (T)</w:t>
            </w:r>
          </w:p>
          <w:p w14:paraId="5CC988F6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82EF1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B4DAAC4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6D9D0B86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3CD00A4B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27A768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504DF12F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592A7EF3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4E55192D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3B894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CC873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68F97F9D" w14:textId="77777777" w:rsidTr="000A461A">
        <w:trPr>
          <w:divId w:val="1955750445"/>
          <w:trHeight w:val="524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CBC5C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2E2F9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502 </w:t>
            </w:r>
          </w:p>
          <w:p w14:paraId="373A4439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51580969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396DDEA8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3A0E2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502 </w:t>
            </w:r>
          </w:p>
          <w:p w14:paraId="713FCD5F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37B6BC75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7868B396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E6E96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1BA55C51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31D35184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12EAF060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447EC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819A6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CEB3E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057576D8" w14:textId="77777777" w:rsidTr="000A461A">
        <w:trPr>
          <w:divId w:val="1955750445"/>
          <w:trHeight w:val="702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19EEC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AAB5C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502 </w:t>
            </w:r>
          </w:p>
          <w:p w14:paraId="4E6CCA47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3E98E82D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0B0FCCC9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FE49A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502 </w:t>
            </w:r>
          </w:p>
          <w:p w14:paraId="6061E0E1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25FCF82C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74C9810E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8E474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60112568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0CD4FCF2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61F8948C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7A763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D435A" w14:textId="77777777" w:rsidR="000A461A" w:rsidRP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DAAFC" w14:textId="77777777" w:rsidR="000A461A" w:rsidRP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065CE229" w14:textId="77777777" w:rsidR="000A461A" w:rsidRPr="000A461A" w:rsidRDefault="000A461A" w:rsidP="000A461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A461A">
        <w:rPr>
          <w:rFonts w:ascii="Times New Roman" w:hAnsi="Times New Roman" w:cs="Times New Roman"/>
          <w:sz w:val="20"/>
          <w:szCs w:val="20"/>
        </w:rPr>
        <w:t xml:space="preserve">AOH = Academic </w:t>
      </w:r>
      <w:proofErr w:type="spellStart"/>
      <w:r w:rsidRPr="000A461A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0A461A">
        <w:rPr>
          <w:rFonts w:ascii="Times New Roman" w:hAnsi="Times New Roman" w:cs="Times New Roman"/>
          <w:sz w:val="20"/>
          <w:szCs w:val="20"/>
        </w:rPr>
        <w:t xml:space="preserve"> Hour</w:t>
      </w:r>
    </w:p>
    <w:p w14:paraId="345D0062" w14:textId="77777777" w:rsidR="000A461A" w:rsidRPr="000A461A" w:rsidRDefault="000A461A" w:rsidP="000A461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A461A">
        <w:rPr>
          <w:rFonts w:ascii="Times New Roman" w:hAnsi="Times New Roman" w:cs="Times New Roman"/>
          <w:sz w:val="20"/>
          <w:szCs w:val="20"/>
        </w:rPr>
        <w:t xml:space="preserve">SOH = Student </w:t>
      </w:r>
      <w:proofErr w:type="spellStart"/>
      <w:r w:rsidRPr="000A461A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0A461A">
        <w:rPr>
          <w:rFonts w:ascii="Times New Roman" w:hAnsi="Times New Roman" w:cs="Times New Roman"/>
          <w:sz w:val="20"/>
          <w:szCs w:val="20"/>
        </w:rPr>
        <w:t xml:space="preserve"> Hour</w:t>
      </w:r>
    </w:p>
    <w:p w14:paraId="6EE47FFF" w14:textId="77777777" w:rsidR="000A461A" w:rsidRPr="000A461A" w:rsidRDefault="000A461A" w:rsidP="000A461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A461A">
        <w:rPr>
          <w:rFonts w:ascii="Times New Roman" w:hAnsi="Times New Roman" w:cs="Times New Roman"/>
          <w:sz w:val="20"/>
          <w:szCs w:val="20"/>
        </w:rPr>
        <w:t>(T) = Turkish</w:t>
      </w:r>
    </w:p>
    <w:p w14:paraId="4F0F5604" w14:textId="77777777" w:rsidR="000A461A" w:rsidRPr="000A461A" w:rsidRDefault="000A461A" w:rsidP="000A461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A461A">
        <w:rPr>
          <w:rFonts w:ascii="Times New Roman" w:hAnsi="Times New Roman" w:cs="Times New Roman"/>
          <w:sz w:val="20"/>
          <w:szCs w:val="20"/>
        </w:rPr>
        <w:t>(E) = English</w:t>
      </w:r>
    </w:p>
    <w:p w14:paraId="1A63C560" w14:textId="77777777" w:rsidR="000A461A" w:rsidRPr="000A461A" w:rsidRDefault="000A461A" w:rsidP="000A461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0A461A">
        <w:rPr>
          <w:rFonts w:ascii="Times New Roman" w:eastAsia="Times New Roman" w:hAnsi="Times New Roman" w:cs="Times New Roman"/>
          <w:sz w:val="20"/>
          <w:szCs w:val="20"/>
        </w:rPr>
        <w:t>NEUVET 502 (T) Animal Hospital/Farm</w:t>
      </w:r>
      <w:r w:rsidRPr="000A461A">
        <w:rPr>
          <w:rFonts w:ascii="Times New Roman" w:hAnsi="Times New Roman" w:cs="Times New Roman"/>
          <w:sz w:val="20"/>
          <w:szCs w:val="20"/>
        </w:rPr>
        <w:t xml:space="preserve"> </w:t>
      </w:r>
      <w:r w:rsidRPr="000A461A">
        <w:rPr>
          <w:rFonts w:ascii="Times New Roman" w:eastAsia="Times New Roman" w:hAnsi="Times New Roman" w:cs="Times New Roman"/>
          <w:sz w:val="20"/>
          <w:szCs w:val="20"/>
        </w:rPr>
        <w:t xml:space="preserve">(P) is given jointly by the 11 </w:t>
      </w:r>
      <w:proofErr w:type="gramStart"/>
      <w:r w:rsidRPr="000A461A">
        <w:rPr>
          <w:rFonts w:ascii="Times New Roman" w:eastAsia="Times New Roman" w:hAnsi="Times New Roman" w:cs="Times New Roman"/>
          <w:sz w:val="20"/>
          <w:szCs w:val="20"/>
        </w:rPr>
        <w:t>lecturer</w:t>
      </w:r>
      <w:proofErr w:type="gramEnd"/>
      <w:r w:rsidRPr="000A461A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0097B943" w14:textId="77777777" w:rsidR="000A461A" w:rsidRPr="000A461A" w:rsidRDefault="000A461A" w:rsidP="000A461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0A461A">
        <w:rPr>
          <w:rFonts w:ascii="Times New Roman" w:eastAsia="Times New Roman" w:hAnsi="Times New Roman" w:cs="Times New Roman"/>
          <w:sz w:val="20"/>
          <w:szCs w:val="20"/>
        </w:rPr>
        <w:t xml:space="preserve">NEUVET 414(T) Animal Hospital/Farm (P) is given jointly by the 11 </w:t>
      </w:r>
      <w:proofErr w:type="gramStart"/>
      <w:r w:rsidRPr="000A461A">
        <w:rPr>
          <w:rFonts w:ascii="Times New Roman" w:eastAsia="Times New Roman" w:hAnsi="Times New Roman" w:cs="Times New Roman"/>
          <w:sz w:val="20"/>
          <w:szCs w:val="20"/>
        </w:rPr>
        <w:t>lecturer</w:t>
      </w:r>
      <w:proofErr w:type="gramEnd"/>
      <w:r w:rsidRPr="000A461A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57AAFA75" w14:textId="55574068" w:rsidR="000A461A" w:rsidRPr="000A461A" w:rsidRDefault="000A461A" w:rsidP="000A461A">
      <w:pPr>
        <w:rPr>
          <w:rFonts w:ascii="Times New Roman" w:eastAsia="Times New Roman" w:hAnsi="Times New Roman" w:cs="Times New Roman"/>
          <w:sz w:val="20"/>
          <w:szCs w:val="20"/>
        </w:rPr>
      </w:pPr>
      <w:r w:rsidRPr="000A461A">
        <w:rPr>
          <w:rFonts w:ascii="Times New Roman" w:eastAsia="Times New Roman" w:hAnsi="Times New Roman" w:cs="Times New Roman"/>
          <w:sz w:val="20"/>
          <w:szCs w:val="20"/>
        </w:rPr>
        <w:t xml:space="preserve">NEUVET 412 (T) VT-4-D03 (T) is given jointly by the 2 </w:t>
      </w:r>
      <w:proofErr w:type="gramStart"/>
      <w:r w:rsidRPr="000A461A">
        <w:rPr>
          <w:rFonts w:ascii="Times New Roman" w:eastAsia="Times New Roman" w:hAnsi="Times New Roman" w:cs="Times New Roman"/>
          <w:sz w:val="20"/>
          <w:szCs w:val="20"/>
        </w:rPr>
        <w:t>lecturer</w:t>
      </w:r>
      <w:proofErr w:type="gramEnd"/>
      <w:r w:rsidRPr="000A461A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0F4EBC49" w14:textId="5A9A0294" w:rsidR="000A461A" w:rsidRDefault="000A461A" w:rsidP="000A461A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6161BB3C" w14:textId="7D58D3F8" w:rsidR="000A461A" w:rsidRDefault="000A461A" w:rsidP="000A461A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53C8D5DE" w14:textId="5AC17A64" w:rsidR="000A461A" w:rsidRDefault="000A461A" w:rsidP="000A461A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4B8138E0" w14:textId="376FCE74" w:rsidR="000A461A" w:rsidRDefault="000A461A" w:rsidP="000A461A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57501341" w14:textId="35FF79A8" w:rsidR="000A461A" w:rsidRDefault="000A461A" w:rsidP="000A461A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24EB0217" w14:textId="66BC00F3" w:rsidR="000A461A" w:rsidRDefault="000A461A" w:rsidP="000A461A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557D46E3" w14:textId="42155FC9" w:rsidR="000A461A" w:rsidRDefault="000A461A" w:rsidP="000A461A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49087C62" w14:textId="659897B0" w:rsidR="000A461A" w:rsidRDefault="000A461A" w:rsidP="000A461A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2A001DD8" w14:textId="77777777" w:rsidR="000A461A" w:rsidRDefault="000A461A" w:rsidP="000A461A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2"/>
        <w:gridCol w:w="1346"/>
        <w:gridCol w:w="1701"/>
        <w:gridCol w:w="1417"/>
        <w:gridCol w:w="1559"/>
        <w:gridCol w:w="1375"/>
        <w:gridCol w:w="1006"/>
      </w:tblGrid>
      <w:tr w:rsidR="00E7474A" w14:paraId="2C2B594A" w14:textId="77777777" w:rsidTr="00E7474A">
        <w:trPr>
          <w:trHeight w:val="385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909846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pring 2018-2019</w:t>
            </w:r>
          </w:p>
        </w:tc>
        <w:tc>
          <w:tcPr>
            <w:tcW w:w="840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7328F" w14:textId="77777777" w:rsidR="00E7474A" w:rsidRDefault="00E7474A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. DR. A. PERRAN GÖKÇE </w:t>
            </w:r>
          </w:p>
        </w:tc>
      </w:tr>
      <w:tr w:rsidR="00E7474A" w14:paraId="43F03C93" w14:textId="77777777" w:rsidTr="00E7474A">
        <w:trPr>
          <w:trHeight w:val="467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D2E59" w14:textId="77777777" w:rsidR="00E7474A" w:rsidRDefault="00E7474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7C43B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FD23E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160F3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12E9B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5D277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7F71F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E7474A" w14:paraId="66F563EA" w14:textId="77777777" w:rsidTr="00E7474A">
        <w:trPr>
          <w:trHeight w:val="702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0A4D9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103AF" w14:textId="77777777" w:rsidR="00E7474A" w:rsidRDefault="00E7474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704F3" w14:textId="77777777" w:rsidR="00E7474A" w:rsidRDefault="00E7474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5B6D7" w14:textId="77777777" w:rsidR="00E7474A" w:rsidRDefault="00E7474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44AC4" w14:textId="77777777" w:rsidR="00E7474A" w:rsidRDefault="00E7474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53A49" w14:textId="77777777" w:rsidR="00E7474A" w:rsidRDefault="00E7474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9F0BC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7EB598B4" w14:textId="77777777" w:rsidTr="00E7474A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6FF84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5604A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69CBE21A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4DADFCF3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26CDD9A2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2F025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5163A28B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765F85EF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49A2210D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ADA0B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5EBCE88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025F1F09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163657C4" w14:textId="77777777" w:rsidR="00E7474A" w:rsidRDefault="00E7474A">
            <w:pPr>
              <w:pStyle w:val="HTMLPreformatted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1B639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31488625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F0053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5FCC438C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83211" w14:textId="77777777" w:rsidR="00E7474A" w:rsidRDefault="00E747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72BD5F4D" w14:textId="77777777" w:rsidTr="00E7474A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02C20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98F7B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A2242F2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5F6EE88C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3CDC2A43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E194A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02D1AA2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5D6357CC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472C07A0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D572B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97608DB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103E7355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46DB3914" w14:textId="77777777" w:rsidR="00E7474A" w:rsidRDefault="00E7474A">
            <w:pPr>
              <w:pStyle w:val="HTMLPreformatted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98CC1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4C09B5CF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2B909D0B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65E5767A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F0B1A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959A3B0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4EE9561A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68990201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EC30B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6A6630A0" w14:textId="77777777" w:rsidTr="00E7474A">
        <w:trPr>
          <w:trHeight w:val="438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5FDF2CC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A58769E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ECB6491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2BDDC7FF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764E59C0" w14:textId="77777777" w:rsidR="00E7474A" w:rsidRDefault="00E7474A">
            <w:pPr>
              <w:pStyle w:val="HTMLPreformatted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P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6D60BF8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C95EE41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2EE20031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2F2E23B4" w14:textId="77777777" w:rsidR="00E7474A" w:rsidRDefault="00E7474A">
            <w:pPr>
              <w:pStyle w:val="HTMLPreformatted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81C8A4F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19F2AAFB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0D960E18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50A756F4" w14:textId="77777777" w:rsidR="00E7474A" w:rsidRDefault="00E7474A">
            <w:pPr>
              <w:pStyle w:val="HTMLPreformatted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EBFBD3C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5CCB8488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06A8382A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7E7F662A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F6153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49C5A7F6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3EC9571E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4D1FF011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991AB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6A9CAB3F" w14:textId="77777777" w:rsidTr="00E7474A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44C5B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21DEB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6D298B7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58395DE0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2BD33976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02A99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5B7F1B67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364B26DE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7C1EF46D" w14:textId="77777777" w:rsidR="00E7474A" w:rsidRDefault="00E7474A">
            <w:pPr>
              <w:pStyle w:val="HTMLPreformatted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3FB60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A1F5C6E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1029B78A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2B72D8DD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664CF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5A8640D3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6B71C095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05F5FD7B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A1A25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2399DBB4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608E4F32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4E8123F4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D2BF8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4626C475" w14:textId="77777777" w:rsidTr="00E7474A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28E25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3D764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79AE8C7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4CE0DEC7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69CF52E1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B72BB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95D467A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4A65884B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342A7426" w14:textId="77777777" w:rsidR="00E7474A" w:rsidRDefault="00E7474A">
            <w:pPr>
              <w:pStyle w:val="HTMLPreformatted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6938B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406</w:t>
            </w:r>
          </w:p>
          <w:p w14:paraId="06472F1D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73E7296C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D15CA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AA99C1C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27D69AB7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6EFA2F53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682FC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220BAC87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34E68C9D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0BAD2726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3948E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7BD25E03" w14:textId="77777777" w:rsidTr="00E7474A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B912C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D2890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1DA0584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44124D54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0D2D6816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EBBEE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47C6C2F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744F0EED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17FCA1B8" w14:textId="77777777" w:rsidR="00E7474A" w:rsidRDefault="00E7474A">
            <w:pPr>
              <w:pStyle w:val="HTMLPreformatted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4E0FE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406</w:t>
            </w:r>
          </w:p>
          <w:p w14:paraId="6EC83F3F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132F3EF6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F2C93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DADC8A4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5EF6E8C2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414C489F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AD60D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74285D8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İMAL</w:t>
            </w:r>
          </w:p>
          <w:p w14:paraId="0E157023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İTAL</w:t>
            </w:r>
          </w:p>
          <w:p w14:paraId="677B98D3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P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2B3A4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72A99706" w14:textId="77777777" w:rsidTr="00E7474A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D8536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C46A8" w14:textId="77777777" w:rsidR="00E7474A" w:rsidRDefault="00E7474A">
            <w:pPr>
              <w:pStyle w:val="HTMLPreformatted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AO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F4CEF" w14:textId="77777777" w:rsidR="00E7474A" w:rsidRDefault="00E7474A">
            <w:pPr>
              <w:pStyle w:val="HTMLPreformatted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NEUVET 406</w:t>
            </w:r>
          </w:p>
          <w:p w14:paraId="5F47459D" w14:textId="77777777" w:rsidR="00E7474A" w:rsidRDefault="00E7474A">
            <w:pPr>
              <w:pStyle w:val="HTMLPreformatted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(T)</w:t>
            </w:r>
          </w:p>
          <w:p w14:paraId="4C467B3D" w14:textId="77777777" w:rsidR="00E7474A" w:rsidRDefault="00E7474A">
            <w:pPr>
              <w:pStyle w:val="HTMLPreformatted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VT-4-D0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2BFE2" w14:textId="77777777" w:rsidR="00E7474A" w:rsidRDefault="00E7474A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B80A14" w14:textId="77777777" w:rsidR="00E7474A" w:rsidRDefault="00E7474A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79E52" w14:textId="77777777" w:rsidR="00E7474A" w:rsidRDefault="00E7474A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318FB3" w14:textId="77777777" w:rsidR="00E7474A" w:rsidRDefault="00E7474A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28CAF" w14:textId="77777777" w:rsidR="00E7474A" w:rsidRDefault="00E7474A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BBFA6E" w14:textId="77777777" w:rsidR="00E7474A" w:rsidRDefault="00E7474A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3142B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7B6DDC1F" w14:textId="77777777" w:rsidTr="00E7474A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3C679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2158D" w14:textId="77777777" w:rsidR="00E7474A" w:rsidRDefault="00E7474A">
            <w:pPr>
              <w:pStyle w:val="HTMLPreformatted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AO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F1BD55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6</w:t>
            </w:r>
          </w:p>
          <w:p w14:paraId="3AF92A10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03CF8CE5" w14:textId="77777777" w:rsidR="00E7474A" w:rsidRDefault="00E7474A">
            <w:pPr>
              <w:pStyle w:val="NoSpacing"/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CE1F1" w14:textId="77777777" w:rsidR="00E7474A" w:rsidRDefault="00E7474A">
            <w:pPr>
              <w:spacing w:after="0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</w:p>
          <w:p w14:paraId="2254AF99" w14:textId="77777777" w:rsidR="00E7474A" w:rsidRDefault="00E7474A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13A47" w14:textId="77777777" w:rsidR="00E7474A" w:rsidRDefault="00E7474A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858A63" w14:textId="77777777" w:rsidR="00E7474A" w:rsidRDefault="00E7474A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AD494" w14:textId="77777777" w:rsidR="00E7474A" w:rsidRDefault="00E7474A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59F8B9" w14:textId="77777777" w:rsidR="00E7474A" w:rsidRDefault="00E7474A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7AB92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40A29A88" w14:textId="77777777" w:rsidR="00E7474A" w:rsidRDefault="00E7474A" w:rsidP="00E7474A">
      <w:pPr>
        <w:spacing w:after="0" w:line="240" w:lineRule="auto"/>
        <w:contextualSpacing/>
        <w:rPr>
          <w:rFonts w:ascii="Times New Roman" w:eastAsiaTheme="minorEastAsia" w:hAnsi="Times New Roman" w:cs="Times New Roman"/>
          <w:sz w:val="20"/>
          <w:szCs w:val="20"/>
          <w:lang w:val="tr-TR" w:eastAsia="tr-TR"/>
        </w:rPr>
      </w:pPr>
      <w:r>
        <w:rPr>
          <w:rFonts w:ascii="Times New Roman" w:hAnsi="Times New Roman" w:cs="Times New Roman"/>
          <w:sz w:val="20"/>
          <w:szCs w:val="20"/>
        </w:rPr>
        <w:t>AOH = Academic Office Hour</w:t>
      </w:r>
    </w:p>
    <w:p w14:paraId="390F2441" w14:textId="77777777" w:rsidR="00E7474A" w:rsidRDefault="00E7474A" w:rsidP="00E7474A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OH = Student Office Hour</w:t>
      </w:r>
    </w:p>
    <w:p w14:paraId="14EEAB15" w14:textId="4D8FA5BD" w:rsidR="00E7474A" w:rsidRDefault="00E7474A">
      <w:pPr>
        <w:spacing w:after="200"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tbl>
      <w:tblPr>
        <w:tblW w:w="10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731"/>
        <w:gridCol w:w="1588"/>
        <w:gridCol w:w="1619"/>
        <w:gridCol w:w="51"/>
        <w:gridCol w:w="1275"/>
        <w:gridCol w:w="1588"/>
        <w:gridCol w:w="1275"/>
      </w:tblGrid>
      <w:tr w:rsidR="000A461A" w:rsidRPr="000A461A" w14:paraId="6ED1ECA0" w14:textId="77777777" w:rsidTr="000A461A">
        <w:trPr>
          <w:trHeight w:val="416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BFE85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Spring</w:t>
            </w:r>
          </w:p>
          <w:p w14:paraId="2C2FDB35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2018-2019</w:t>
            </w:r>
          </w:p>
        </w:tc>
        <w:tc>
          <w:tcPr>
            <w:tcW w:w="913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93E25" w14:textId="77777777" w:rsidR="000A461A" w:rsidRPr="000A461A" w:rsidRDefault="000A461A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Prof. Dr. Abdullah BAŞOĞLU Veterinary Faculty İnternal Medicine Department</w:t>
            </w:r>
          </w:p>
        </w:tc>
      </w:tr>
      <w:tr w:rsidR="000A461A" w:rsidRPr="000A461A" w14:paraId="7924A510" w14:textId="77777777" w:rsidTr="000A461A">
        <w:trPr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FB881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5E271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onday 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CB7A9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6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E811F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C5AFA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B050E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DDAEE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0A461A" w:rsidRPr="000A461A" w14:paraId="77AA8341" w14:textId="77777777" w:rsidTr="000A461A">
        <w:trPr>
          <w:trHeight w:val="449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D5765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E657A" w14:textId="77777777" w:rsidR="000A461A" w:rsidRPr="000A461A" w:rsidRDefault="000A46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7E478" w14:textId="77777777" w:rsidR="000A461A" w:rsidRPr="000A461A" w:rsidRDefault="000A46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49FD9" w14:textId="77777777" w:rsidR="000A461A" w:rsidRPr="000A461A" w:rsidRDefault="000A46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4E98C" w14:textId="77777777" w:rsidR="000A461A" w:rsidRPr="000A461A" w:rsidRDefault="000A46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9606" w14:textId="77777777" w:rsidR="000A461A" w:rsidRPr="000A461A" w:rsidRDefault="000A46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83734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461A" w:rsidRPr="000A461A" w14:paraId="738BD5EC" w14:textId="77777777" w:rsidTr="000A461A">
        <w:trPr>
          <w:trHeight w:val="626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A4BBF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B8D765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C24F0" w14:textId="77777777" w:rsidR="000A461A" w:rsidRPr="000A461A" w:rsidRDefault="000A461A">
            <w:pPr>
              <w:pStyle w:val="NoSpacing"/>
              <w:spacing w:before="240"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  <w:t>NEUVET 420</w:t>
            </w:r>
          </w:p>
          <w:p w14:paraId="5B9216ED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  <w:t xml:space="preserve"> (T)</w:t>
            </w:r>
          </w:p>
          <w:p w14:paraId="0E867929" w14:textId="77777777" w:rsidR="000A461A" w:rsidRPr="000A461A" w:rsidRDefault="000A46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</w:rPr>
              <w:t>VT-4-D02</w:t>
            </w:r>
          </w:p>
          <w:p w14:paraId="57E2E56C" w14:textId="77777777" w:rsidR="000A461A" w:rsidRPr="000A461A" w:rsidRDefault="000A46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83DAC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3B2B65E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1A0B078C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342D3FB4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1BEEC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4336381B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12132B85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04793A47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D68AC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54EC6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7D263D37" w14:textId="77777777" w:rsidTr="000A461A">
        <w:trPr>
          <w:trHeight w:val="635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AB053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B4815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8FEA2" w14:textId="77777777" w:rsidR="000A461A" w:rsidRPr="000A461A" w:rsidRDefault="000A461A">
            <w:pPr>
              <w:pStyle w:val="NoSpacing"/>
              <w:spacing w:before="240"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  <w:t>NEUVET 420</w:t>
            </w:r>
          </w:p>
          <w:p w14:paraId="090D5EC0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  <w:t xml:space="preserve"> (T)</w:t>
            </w:r>
          </w:p>
          <w:p w14:paraId="60F8B3AE" w14:textId="77777777" w:rsidR="000A461A" w:rsidRPr="000A461A" w:rsidRDefault="000A46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</w:rPr>
              <w:t>VT-4-D02</w:t>
            </w:r>
          </w:p>
          <w:p w14:paraId="40120270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44F91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09D2F16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59244EC9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60EF4F28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C9F13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7A2F8B2B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0CFAE6B6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107191C9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F2924D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37C59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7849CF5F" w14:textId="77777777" w:rsidTr="000A461A">
        <w:trPr>
          <w:trHeight w:val="587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773D9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411E4" w14:textId="77777777" w:rsidR="000A461A" w:rsidRPr="000A461A" w:rsidRDefault="000A461A">
            <w:pPr>
              <w:pStyle w:val="NoSpacing"/>
              <w:spacing w:before="240"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  <w:t>NEUVET 420</w:t>
            </w:r>
          </w:p>
          <w:p w14:paraId="7D5F2B4B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  <w:t xml:space="preserve"> (E)</w:t>
            </w:r>
          </w:p>
          <w:p w14:paraId="470CE9C9" w14:textId="77777777" w:rsidR="000A461A" w:rsidRPr="000A461A" w:rsidRDefault="000A46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</w:rPr>
              <w:t>VT-4-D02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1A281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  <w:p w14:paraId="03740A94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68FD5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D889D77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7D0DDC2E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17C4DDF4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39C40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20E2F73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653F0D57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3EEFB625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B86BB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C6CE1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25B92907" w14:textId="77777777" w:rsidTr="000A461A">
        <w:trPr>
          <w:trHeight w:val="537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57555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3279A" w14:textId="77777777" w:rsidR="000A461A" w:rsidRPr="000A461A" w:rsidRDefault="000A461A">
            <w:pPr>
              <w:pStyle w:val="NoSpacing"/>
              <w:spacing w:before="240"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  <w:t>NEUVET 420</w:t>
            </w:r>
          </w:p>
          <w:p w14:paraId="0863241A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eastAsia="en-US"/>
              </w:rPr>
              <w:t xml:space="preserve"> (E)</w:t>
            </w:r>
          </w:p>
          <w:p w14:paraId="5E6CB529" w14:textId="77777777" w:rsidR="000A461A" w:rsidRPr="000A461A" w:rsidRDefault="000A46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</w:rPr>
              <w:t>VT-4-D02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EDD2F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80E25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16B37284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7D3CF9F5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274E1B33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63C48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24F37E4F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2C4162C2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63767FF2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74E17" w14:textId="77777777" w:rsidR="000A461A" w:rsidRPr="000A461A" w:rsidRDefault="000A461A">
            <w:pPr>
              <w:pStyle w:val="NoSpacing"/>
              <w:spacing w:before="24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D1BA6C4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8D981F2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5B5B0B76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392F2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304BDF71" w14:textId="77777777" w:rsidTr="000A461A">
        <w:trPr>
          <w:trHeight w:val="471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7C696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A488C" w14:textId="77777777" w:rsidR="000A461A" w:rsidRPr="000A461A" w:rsidRDefault="000A46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E1DD1" w14:textId="77777777" w:rsidR="000A461A" w:rsidRPr="000A461A" w:rsidRDefault="000A461A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tr-TR" w:eastAsia="tr-TR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AB789" w14:textId="77777777" w:rsidR="000A461A" w:rsidRPr="000A461A" w:rsidRDefault="000A461A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tr-TR" w:eastAsia="tr-TR"/>
              </w:rPr>
            </w:pPr>
          </w:p>
        </w:tc>
        <w:tc>
          <w:tcPr>
            <w:tcW w:w="1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FF018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A7CB7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F7AEE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3D671632" w14:textId="77777777" w:rsidTr="000A461A">
        <w:trPr>
          <w:trHeight w:val="523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C7C9DD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81EFE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9CBD7" w14:textId="77777777" w:rsidR="000A461A" w:rsidRPr="000A461A" w:rsidRDefault="000A46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DE194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B03C8DF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5B3E189C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7842ED6A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AE60E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63788C50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22ABC21D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32429F56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7870D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4CB47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16B155EB" w14:textId="77777777" w:rsidTr="000A461A">
        <w:trPr>
          <w:trHeight w:val="546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CB46DE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6A9029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2942BF" w14:textId="77777777" w:rsidR="000A461A" w:rsidRPr="000A461A" w:rsidRDefault="000A461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268AA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9A5FBFA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7FC084D3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17B49F25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A181A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408B3FC3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3919FD06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350C9936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E71C7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FABDF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5D5DF378" w14:textId="77777777" w:rsidTr="000A461A">
        <w:trPr>
          <w:trHeight w:val="524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9CBEC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0F560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CE23924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0DB70F0B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42C8E14D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82BAD" w14:textId="77777777" w:rsidR="000A461A" w:rsidRPr="000A461A" w:rsidRDefault="000A46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06A7C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C71DA55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6D1CD10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79B4C503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6FB01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6C081307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0CCEE031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777B79F6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2BB1E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14558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459E7432" w14:textId="77777777" w:rsidTr="000A461A">
        <w:trPr>
          <w:trHeight w:val="702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22CC4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C43CF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711FF31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877CDF9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372594C3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8C55F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8A0C2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94C04BF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745EFE28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7B493E96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2FCA6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5BD34565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531A0C68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295ACE05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E604C" w14:textId="77777777" w:rsidR="000A461A" w:rsidRP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10C38" w14:textId="77777777" w:rsidR="000A461A" w:rsidRP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6ADC7050" w14:textId="77777777" w:rsidR="000A461A" w:rsidRPr="000A461A" w:rsidRDefault="000A461A" w:rsidP="000A461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A461A">
        <w:rPr>
          <w:rFonts w:ascii="Times New Roman" w:hAnsi="Times New Roman" w:cs="Times New Roman"/>
          <w:sz w:val="20"/>
          <w:szCs w:val="20"/>
        </w:rPr>
        <w:t xml:space="preserve">AOH = Academic </w:t>
      </w:r>
      <w:proofErr w:type="spellStart"/>
      <w:r w:rsidRPr="000A461A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0A461A">
        <w:rPr>
          <w:rFonts w:ascii="Times New Roman" w:hAnsi="Times New Roman" w:cs="Times New Roman"/>
          <w:sz w:val="20"/>
          <w:szCs w:val="20"/>
        </w:rPr>
        <w:t xml:space="preserve"> Hour</w:t>
      </w:r>
    </w:p>
    <w:p w14:paraId="25CD9836" w14:textId="77777777" w:rsidR="000A461A" w:rsidRPr="000A461A" w:rsidRDefault="000A461A" w:rsidP="000A461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A461A">
        <w:rPr>
          <w:rFonts w:ascii="Times New Roman" w:hAnsi="Times New Roman" w:cs="Times New Roman"/>
          <w:sz w:val="20"/>
          <w:szCs w:val="20"/>
        </w:rPr>
        <w:t xml:space="preserve"> SOH = Student </w:t>
      </w:r>
      <w:proofErr w:type="spellStart"/>
      <w:r w:rsidRPr="000A461A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0A461A">
        <w:rPr>
          <w:rFonts w:ascii="Times New Roman" w:hAnsi="Times New Roman" w:cs="Times New Roman"/>
          <w:sz w:val="20"/>
          <w:szCs w:val="20"/>
        </w:rPr>
        <w:t xml:space="preserve"> Hour</w:t>
      </w:r>
    </w:p>
    <w:p w14:paraId="5B551FDD" w14:textId="77777777" w:rsidR="000A461A" w:rsidRPr="000A461A" w:rsidRDefault="000A461A" w:rsidP="000A461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A461A">
        <w:rPr>
          <w:rFonts w:ascii="Times New Roman" w:hAnsi="Times New Roman" w:cs="Times New Roman"/>
          <w:sz w:val="20"/>
          <w:szCs w:val="20"/>
        </w:rPr>
        <w:t>(T) = Turkish</w:t>
      </w:r>
    </w:p>
    <w:p w14:paraId="6BB44FBA" w14:textId="77777777" w:rsidR="000A461A" w:rsidRPr="000A461A" w:rsidRDefault="000A461A" w:rsidP="000A461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A461A">
        <w:rPr>
          <w:rFonts w:ascii="Times New Roman" w:hAnsi="Times New Roman" w:cs="Times New Roman"/>
          <w:sz w:val="20"/>
          <w:szCs w:val="20"/>
        </w:rPr>
        <w:t>(E) = English</w:t>
      </w:r>
    </w:p>
    <w:p w14:paraId="7F6388BB" w14:textId="77777777" w:rsidR="000A461A" w:rsidRPr="000A461A" w:rsidRDefault="000A461A" w:rsidP="000A461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0A461A">
        <w:rPr>
          <w:rFonts w:ascii="Times New Roman" w:eastAsia="Times New Roman" w:hAnsi="Times New Roman" w:cs="Times New Roman"/>
          <w:sz w:val="20"/>
          <w:szCs w:val="20"/>
        </w:rPr>
        <w:t>NEUVET 502 (T) Animal Hospital/Farm</w:t>
      </w:r>
      <w:r w:rsidRPr="000A461A">
        <w:rPr>
          <w:rFonts w:ascii="Times New Roman" w:hAnsi="Times New Roman" w:cs="Times New Roman"/>
          <w:sz w:val="20"/>
          <w:szCs w:val="20"/>
        </w:rPr>
        <w:t xml:space="preserve"> </w:t>
      </w:r>
      <w:r w:rsidRPr="000A461A">
        <w:rPr>
          <w:rFonts w:ascii="Times New Roman" w:eastAsia="Times New Roman" w:hAnsi="Times New Roman" w:cs="Times New Roman"/>
          <w:sz w:val="20"/>
          <w:szCs w:val="20"/>
        </w:rPr>
        <w:t xml:space="preserve">(P) is given jointly by the 11 </w:t>
      </w:r>
      <w:proofErr w:type="gramStart"/>
      <w:r w:rsidRPr="000A461A">
        <w:rPr>
          <w:rFonts w:ascii="Times New Roman" w:eastAsia="Times New Roman" w:hAnsi="Times New Roman" w:cs="Times New Roman"/>
          <w:sz w:val="20"/>
          <w:szCs w:val="20"/>
        </w:rPr>
        <w:t>lecturer</w:t>
      </w:r>
      <w:proofErr w:type="gramEnd"/>
      <w:r w:rsidRPr="000A461A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28815902" w14:textId="77777777" w:rsidR="000A461A" w:rsidRPr="000A461A" w:rsidRDefault="000A461A" w:rsidP="000A461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0A461A">
        <w:rPr>
          <w:rFonts w:ascii="Times New Roman" w:eastAsia="Times New Roman" w:hAnsi="Times New Roman" w:cs="Times New Roman"/>
          <w:sz w:val="20"/>
          <w:szCs w:val="20"/>
        </w:rPr>
        <w:t xml:space="preserve">NEUVET 414(T) Animal Hospital/Farm (P) is given jointly by the 11 </w:t>
      </w:r>
      <w:proofErr w:type="gramStart"/>
      <w:r w:rsidRPr="000A461A">
        <w:rPr>
          <w:rFonts w:ascii="Times New Roman" w:eastAsia="Times New Roman" w:hAnsi="Times New Roman" w:cs="Times New Roman"/>
          <w:sz w:val="20"/>
          <w:szCs w:val="20"/>
        </w:rPr>
        <w:t>lecturer</w:t>
      </w:r>
      <w:proofErr w:type="gramEnd"/>
      <w:r w:rsidRPr="000A461A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31D89E7A" w14:textId="77777777" w:rsidR="00E7474A" w:rsidRDefault="00E7474A" w:rsidP="00E7474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AD629A4" w14:textId="77777777" w:rsidR="00E7474A" w:rsidRDefault="00E7474A" w:rsidP="00E7474A">
      <w:pPr>
        <w:rPr>
          <w:sz w:val="32"/>
          <w:szCs w:val="32"/>
        </w:rPr>
      </w:pPr>
    </w:p>
    <w:p w14:paraId="6142C543" w14:textId="77777777" w:rsidR="005933AC" w:rsidRPr="005933AC" w:rsidRDefault="005933AC" w:rsidP="005933AC">
      <w:pPr>
        <w:spacing w:after="0" w:line="240" w:lineRule="auto"/>
        <w:contextualSpacing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tbl>
      <w:tblPr>
        <w:tblW w:w="10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85"/>
        <w:gridCol w:w="1565"/>
        <w:gridCol w:w="1272"/>
        <w:gridCol w:w="1445"/>
        <w:gridCol w:w="1457"/>
        <w:gridCol w:w="1458"/>
        <w:gridCol w:w="1083"/>
      </w:tblGrid>
      <w:tr w:rsidR="00E7474A" w14:paraId="420293A0" w14:textId="77777777" w:rsidTr="00E7474A">
        <w:trPr>
          <w:trHeight w:val="416"/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E0BA3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Spring 2018-2019</w:t>
            </w:r>
          </w:p>
        </w:tc>
        <w:tc>
          <w:tcPr>
            <w:tcW w:w="82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13725" w14:textId="77777777" w:rsidR="00E7474A" w:rsidRDefault="00E7474A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096D527F" w14:textId="77777777" w:rsidR="00E7474A" w:rsidRDefault="00E7474A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PROF. DR. DENİZ SEYREK-İNTAŞ </w:t>
            </w:r>
          </w:p>
        </w:tc>
      </w:tr>
      <w:tr w:rsidR="00E7474A" w14:paraId="5B66C0C3" w14:textId="77777777" w:rsidTr="00E7474A">
        <w:trPr>
          <w:trHeight w:val="426"/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63185" w14:textId="77777777" w:rsidR="00E7474A" w:rsidRDefault="00E7474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6B7B2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nday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21595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uesda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2E0E1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Wednesday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9D301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hursday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0C135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riday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0BAB0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aturday</w:t>
            </w:r>
          </w:p>
        </w:tc>
      </w:tr>
      <w:tr w:rsidR="00E7474A" w14:paraId="197DA00A" w14:textId="77777777" w:rsidTr="00E7474A">
        <w:trPr>
          <w:trHeight w:val="426"/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DD5FB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:00 – 8:50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6A932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5A0AE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211EB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654FC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747F9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1022F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7474A" w14:paraId="76EC9CA1" w14:textId="77777777" w:rsidTr="00E7474A">
        <w:trPr>
          <w:trHeight w:val="426"/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166BE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:00 – 9:50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F48F6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OH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ED937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OH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FD046" w14:textId="77777777" w:rsidR="00E7474A" w:rsidRDefault="00E7474A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SOH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5D73B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OH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EEF69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OH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8E74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</w:tr>
      <w:tr w:rsidR="00E7474A" w14:paraId="6B9A3E70" w14:textId="77777777" w:rsidTr="00E7474A">
        <w:trPr>
          <w:trHeight w:val="426"/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1B7EF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:00 – 10:50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A37F2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ern Clinical Practice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11CF3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ern Clinical Practice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06E8B" w14:textId="77777777" w:rsidR="00E7474A" w:rsidRDefault="00E7474A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Intern Clinical Practice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DA349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lass Clinical Practice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E0ABA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lass Clinical Practice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E47EE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</w:tr>
      <w:tr w:rsidR="00E7474A" w14:paraId="1FC0376D" w14:textId="77777777" w:rsidTr="00E7474A">
        <w:trPr>
          <w:trHeight w:val="426"/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A4BBF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:00 – 11:50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89801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ern Clinical Practice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8C525B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ern Clinical Practice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0276D" w14:textId="77777777" w:rsidR="00E7474A" w:rsidRDefault="00E7474A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Intern Clinical Practice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356D8C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lass Clinical Practice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84B87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lass Clinical Practice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678AD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</w:tr>
      <w:tr w:rsidR="00E7474A" w14:paraId="47D101CE" w14:textId="77777777" w:rsidTr="00E7474A">
        <w:trPr>
          <w:trHeight w:val="426"/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B1B61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:00 – 12:50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6165B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UVET521</w:t>
            </w:r>
          </w:p>
          <w:p w14:paraId="49C46ACA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T) </w:t>
            </w:r>
          </w:p>
          <w:p w14:paraId="0F419709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T-4-D0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4BEAF7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ern Clinical Practice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1F680" w14:textId="77777777" w:rsidR="00E7474A" w:rsidRDefault="00E7474A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Intern Clinical Practice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A4E23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lass Clinical Practice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4730D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lass Clinical Practice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E8780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</w:tr>
      <w:tr w:rsidR="00E7474A" w14:paraId="7E312964" w14:textId="77777777" w:rsidTr="00E7474A">
        <w:trPr>
          <w:trHeight w:val="426"/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F208A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:00 – 13:50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02CC4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ern Clinical Practice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244DB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ern Clinical Practice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83D62" w14:textId="77777777" w:rsidR="00E7474A" w:rsidRDefault="00E7474A">
            <w:pPr>
              <w:pStyle w:val="HTMLPreformatted"/>
              <w:jc w:val="center"/>
              <w:rPr>
                <w:rFonts w:ascii="Times New Roman" w:hAnsi="Times New Roman" w:cs="Times New Roman"/>
                <w:lang w:val="en-US" w:eastAsia="en-US"/>
              </w:rPr>
            </w:pPr>
            <w:r>
              <w:rPr>
                <w:rFonts w:ascii="Times New Roman" w:hAnsi="Times New Roman" w:cs="Times New Roman"/>
                <w:lang w:val="en-US" w:eastAsia="en-US"/>
              </w:rPr>
              <w:t>Intern Clinical Practice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79870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lass Clinical Practice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FF799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lass Clinical Practice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A8C9D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</w:tr>
      <w:tr w:rsidR="00E7474A" w14:paraId="580F2A2C" w14:textId="77777777" w:rsidTr="00E7474A">
        <w:trPr>
          <w:trHeight w:val="426"/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DD0AC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:00 – 14:50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B2D54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ern Clinical Practice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6B700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ern Clinical Practice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7396B" w14:textId="77777777" w:rsidR="00E7474A" w:rsidRDefault="00E7474A">
            <w:pPr>
              <w:pStyle w:val="HTMLPreformatted"/>
              <w:jc w:val="center"/>
              <w:rPr>
                <w:rFonts w:ascii="Times New Roman" w:hAnsi="Times New Roman" w:cs="Times New Roman"/>
                <w:lang w:val="en-US" w:eastAsia="en-US"/>
              </w:rPr>
            </w:pPr>
            <w:r>
              <w:rPr>
                <w:rFonts w:ascii="Times New Roman" w:hAnsi="Times New Roman" w:cs="Times New Roman"/>
                <w:lang w:val="en-US" w:eastAsia="en-US"/>
              </w:rPr>
              <w:t>Intern Clinical Practice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27D1D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lass Clinical Practice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680B4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lass Clinical Practice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43197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</w:tr>
      <w:tr w:rsidR="00E7474A" w14:paraId="16EFB7F1" w14:textId="77777777" w:rsidTr="00E7474A">
        <w:trPr>
          <w:trHeight w:val="426"/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1BC4A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:00 – 15:50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148B7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ern Clinical Practice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F422F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ern Clinical Practice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AFDA2" w14:textId="77777777" w:rsidR="00E7474A" w:rsidRDefault="00E7474A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OH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11F1F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lass Clinical Practice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3B80F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lass Clinical Practice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90273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</w:tr>
      <w:tr w:rsidR="00E7474A" w14:paraId="6F4BFEAD" w14:textId="77777777" w:rsidTr="00E7474A">
        <w:trPr>
          <w:trHeight w:val="426"/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05AF1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:00 – 16:50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D807B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OH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6B99D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OH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B8817" w14:textId="77777777" w:rsidR="00E7474A" w:rsidRDefault="00E7474A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US"/>
              </w:rPr>
              <w:t>AOH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09BD9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OH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77DDF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OH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483AB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</w:tr>
      <w:tr w:rsidR="00E7474A" w14:paraId="53558B9D" w14:textId="77777777" w:rsidTr="00E7474A">
        <w:trPr>
          <w:trHeight w:val="426"/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61E98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7:00 – 17:50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08EDA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521 </w:t>
            </w:r>
          </w:p>
          <w:p w14:paraId="4DF50EAC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E)</w:t>
            </w:r>
          </w:p>
          <w:p w14:paraId="4D40AF48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VT-4-D0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12BFB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OH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11951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OH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53029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OH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578ED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OH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CE261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</w:tr>
      <w:tr w:rsidR="00E7474A" w14:paraId="56B172EE" w14:textId="77777777" w:rsidTr="00E7474A">
        <w:trPr>
          <w:trHeight w:val="426"/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9E0DA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:00 – 18:50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3C45E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11454" w14:textId="77777777" w:rsidR="00E7474A" w:rsidRDefault="00E7474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5AD9D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2245F" w14:textId="77777777" w:rsidR="00E7474A" w:rsidRDefault="00E7474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A1D29" w14:textId="77777777" w:rsidR="00E7474A" w:rsidRDefault="00E7474A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DA721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</w:tr>
      <w:tr w:rsidR="00E7474A" w14:paraId="0124F52E" w14:textId="77777777" w:rsidTr="00E7474A">
        <w:trPr>
          <w:trHeight w:val="426"/>
          <w:jc w:val="center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2FB69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:00 - 19:50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3DB03" w14:textId="77777777" w:rsidR="00E7474A" w:rsidRDefault="00E7474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5E345" w14:textId="77777777" w:rsidR="00E7474A" w:rsidRDefault="00E7474A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CBE76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37A07" w14:textId="77777777" w:rsidR="00E7474A" w:rsidRDefault="00E7474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D2B20" w14:textId="77777777" w:rsidR="00E7474A" w:rsidRDefault="00E7474A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C102A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01DE88A2" w14:textId="77777777" w:rsidR="00E7474A" w:rsidRDefault="00E7474A" w:rsidP="00E7474A">
      <w:pPr>
        <w:spacing w:after="0" w:line="240" w:lineRule="auto"/>
        <w:rPr>
          <w:rFonts w:ascii="Times New Roman" w:eastAsiaTheme="minorEastAsia" w:hAnsi="Times New Roman" w:cs="Times New Roman"/>
          <w:sz w:val="20"/>
          <w:lang w:val="en-US" w:eastAsia="tr-TR"/>
        </w:rPr>
      </w:pPr>
      <w:r>
        <w:rPr>
          <w:rFonts w:ascii="Times New Roman" w:hAnsi="Times New Roman" w:cs="Times New Roman"/>
          <w:sz w:val="20"/>
          <w:lang w:val="en-US"/>
        </w:rPr>
        <w:t>AOH=Academic Office Hour</w:t>
      </w:r>
    </w:p>
    <w:p w14:paraId="24BA8A69" w14:textId="41760B4C" w:rsidR="00E7474A" w:rsidRDefault="00E7474A" w:rsidP="00E7474A">
      <w:pPr>
        <w:spacing w:after="0" w:line="240" w:lineRule="auto"/>
        <w:rPr>
          <w:rFonts w:ascii="Times New Roman" w:hAnsi="Times New Roman" w:cs="Times New Roman"/>
          <w:sz w:val="20"/>
          <w:lang w:val="en-US"/>
        </w:rPr>
      </w:pPr>
      <w:r>
        <w:rPr>
          <w:rFonts w:ascii="Times New Roman" w:hAnsi="Times New Roman" w:cs="Times New Roman"/>
          <w:sz w:val="20"/>
          <w:lang w:val="en-US"/>
        </w:rPr>
        <w:t>SOH=Student Office Hour</w:t>
      </w:r>
    </w:p>
    <w:p w14:paraId="689C2FB5" w14:textId="77777777" w:rsidR="00E7474A" w:rsidRDefault="00E7474A">
      <w:pPr>
        <w:spacing w:after="200" w:line="276" w:lineRule="auto"/>
        <w:rPr>
          <w:rFonts w:ascii="Times New Roman" w:hAnsi="Times New Roman" w:cs="Times New Roman"/>
          <w:sz w:val="20"/>
          <w:lang w:val="en-US"/>
        </w:rPr>
      </w:pPr>
      <w:r>
        <w:rPr>
          <w:rFonts w:ascii="Times New Roman" w:hAnsi="Times New Roman" w:cs="Times New Roman"/>
          <w:sz w:val="20"/>
          <w:lang w:val="en-US"/>
        </w:rPr>
        <w:br w:type="page"/>
      </w: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86"/>
        <w:gridCol w:w="1346"/>
        <w:gridCol w:w="1701"/>
        <w:gridCol w:w="1417"/>
        <w:gridCol w:w="1559"/>
        <w:gridCol w:w="1375"/>
        <w:gridCol w:w="1006"/>
      </w:tblGrid>
      <w:tr w:rsidR="00E7474A" w14:paraId="34EFEE17" w14:textId="77777777" w:rsidTr="00E7474A">
        <w:trPr>
          <w:trHeight w:val="385"/>
          <w:jc w:val="center"/>
        </w:trPr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A4C4B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Spring 2018-2019</w:t>
            </w:r>
          </w:p>
        </w:tc>
        <w:tc>
          <w:tcPr>
            <w:tcW w:w="840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907D" w14:textId="182731C2" w:rsidR="00E7474A" w:rsidRDefault="00E7474A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OF. DR. ESER ÖZGENCİL</w:t>
            </w:r>
          </w:p>
        </w:tc>
      </w:tr>
      <w:tr w:rsidR="00E7474A" w14:paraId="18D020BA" w14:textId="77777777" w:rsidTr="00E7474A">
        <w:trPr>
          <w:trHeight w:val="534"/>
          <w:jc w:val="center"/>
        </w:trPr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DCAA9" w14:textId="77777777" w:rsidR="00E7474A" w:rsidRDefault="00E7474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49B39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3ADDA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15D5C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7721A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14DED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747F4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E7474A" w14:paraId="44A3D28B" w14:textId="77777777" w:rsidTr="00E7474A">
        <w:trPr>
          <w:trHeight w:val="702"/>
          <w:jc w:val="center"/>
        </w:trPr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4452F" w14:textId="77777777" w:rsidR="00E7474A" w:rsidRDefault="00E747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EC5BD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496D6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B6BE7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766CA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F468C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249BE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30156CC2" w14:textId="77777777" w:rsidTr="00E7474A">
        <w:trPr>
          <w:trHeight w:val="534"/>
          <w:jc w:val="center"/>
        </w:trPr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0F423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2D427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B01DC86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6175BA00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D6A1D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C8CCBC1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10717046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CFA01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03FEAA2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4F18FC7A" w14:textId="77777777" w:rsidR="00E7474A" w:rsidRDefault="00E7474A">
            <w:pPr>
              <w:pStyle w:val="HTMLPreformatted"/>
              <w:spacing w:line="254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U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AB3EF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25F5829C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069A5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6301CA03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FC495" w14:textId="77777777" w:rsidR="00E7474A" w:rsidRDefault="00E747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118DFDB0" w14:textId="77777777" w:rsidTr="00E7474A">
        <w:trPr>
          <w:trHeight w:val="534"/>
          <w:jc w:val="center"/>
        </w:trPr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A2625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620D9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57702A5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31AD374E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F6A20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F072FB4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51BE03AD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FE449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6E056F3A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6188F270" w14:textId="77777777" w:rsidR="00E7474A" w:rsidRDefault="00E7474A">
            <w:pPr>
              <w:pStyle w:val="HTMLPreformatted"/>
              <w:spacing w:line="254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U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9AD7E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1D11AFD0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4A928DC3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54B74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2A3C8446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6EAB30E4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F9543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5997806E" w14:textId="77777777" w:rsidTr="00E7474A">
        <w:trPr>
          <w:trHeight w:val="438"/>
          <w:jc w:val="center"/>
        </w:trPr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F4A1452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FA36ED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519F139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0F47EA5B" w14:textId="77777777" w:rsidR="00E7474A" w:rsidRDefault="00E7474A">
            <w:pPr>
              <w:pStyle w:val="HTMLPreformatted"/>
              <w:spacing w:line="254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4F665F2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BB1DA4C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41103FDF" w14:textId="77777777" w:rsidR="00E7474A" w:rsidRDefault="00E7474A">
            <w:pPr>
              <w:pStyle w:val="HTMLPreformatted"/>
              <w:spacing w:line="254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76F1293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6B284C98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040F5018" w14:textId="77777777" w:rsidR="00E7474A" w:rsidRDefault="00E7474A">
            <w:pPr>
              <w:pStyle w:val="HTMLPreformatted"/>
              <w:spacing w:line="254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U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A805959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08F080C1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0D88224A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830DF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7B97B97E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06B418DA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A2342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37E95AD8" w14:textId="77777777" w:rsidTr="00E7474A">
        <w:trPr>
          <w:trHeight w:val="534"/>
          <w:jc w:val="center"/>
        </w:trPr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6D38E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EAF07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CDD5B1C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52FD2A85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52487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E6744AE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1AC2A7CC" w14:textId="77777777" w:rsidR="00E7474A" w:rsidRDefault="00E7474A">
            <w:pPr>
              <w:pStyle w:val="HTMLPreformatted"/>
              <w:spacing w:line="254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BF5C2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7FFD33E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6C57BB1A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1BC84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499A1FB2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38BEC05D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67B51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0D158980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0E48BA63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31500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52D9BEB6" w14:textId="77777777" w:rsidTr="00E7474A">
        <w:trPr>
          <w:trHeight w:val="534"/>
          <w:jc w:val="center"/>
        </w:trPr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EF301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D1B60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89FD338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1676DEAB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8F8FF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F85354A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245A2BE1" w14:textId="77777777" w:rsidR="00E7474A" w:rsidRDefault="00E7474A">
            <w:pPr>
              <w:pStyle w:val="HTMLPreformatted"/>
              <w:spacing w:line="254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221F8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406</w:t>
            </w:r>
          </w:p>
          <w:p w14:paraId="13EDE8A9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29034C66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6B6F3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76F57692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41D2A744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7A8A7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28BDFD6A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1BAF90D2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37C71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14CC9586" w14:textId="77777777" w:rsidTr="00E7474A">
        <w:trPr>
          <w:trHeight w:val="534"/>
          <w:jc w:val="center"/>
        </w:trPr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626C9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A9840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A6FC808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2D59D39E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81FD9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A8AC4AA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78A778C2" w14:textId="77777777" w:rsidR="00E7474A" w:rsidRDefault="00E7474A">
            <w:pPr>
              <w:pStyle w:val="HTMLPreformatted"/>
              <w:spacing w:line="254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*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0A3DC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406</w:t>
            </w:r>
          </w:p>
          <w:p w14:paraId="1E2B12A7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75776170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1FE8B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1BEF1A40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3ECED78D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00EF2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6EBA21C5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AYVAN HASTANESİ</w:t>
            </w:r>
          </w:p>
          <w:p w14:paraId="75AE63D2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*(U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866CD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76A73AF7" w14:textId="77777777" w:rsidTr="00E7474A">
        <w:trPr>
          <w:trHeight w:val="534"/>
          <w:jc w:val="center"/>
        </w:trPr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1015C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DEB6E" w14:textId="77777777" w:rsidR="00E7474A" w:rsidRDefault="00E7474A">
            <w:pPr>
              <w:pStyle w:val="HTMLPreformatted"/>
              <w:spacing w:line="254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AO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DBFF7" w14:textId="77777777" w:rsidR="00E7474A" w:rsidRDefault="00E7474A">
            <w:pPr>
              <w:pStyle w:val="HTMLPreformatted"/>
              <w:spacing w:line="254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NEUVET 406</w:t>
            </w:r>
          </w:p>
          <w:p w14:paraId="676A3ADF" w14:textId="77777777" w:rsidR="00E7474A" w:rsidRDefault="00E7474A">
            <w:pPr>
              <w:pStyle w:val="HTMLPreformatted"/>
              <w:spacing w:line="254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(T)</w:t>
            </w:r>
          </w:p>
          <w:p w14:paraId="71617C89" w14:textId="77777777" w:rsidR="00E7474A" w:rsidRDefault="00E7474A">
            <w:pPr>
              <w:pStyle w:val="HTMLPreformatted"/>
              <w:spacing w:line="254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VT-4-D0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399D1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0BF1D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0B3B8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B812C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7474A" w14:paraId="0AD465C1" w14:textId="77777777" w:rsidTr="00E7474A">
        <w:trPr>
          <w:trHeight w:val="534"/>
          <w:jc w:val="center"/>
        </w:trPr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E0899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C9A97" w14:textId="77777777" w:rsidR="00E7474A" w:rsidRDefault="00E7474A">
            <w:pPr>
              <w:pStyle w:val="HTMLPreformatted"/>
              <w:spacing w:line="254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AO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F377DC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6</w:t>
            </w:r>
          </w:p>
          <w:p w14:paraId="6D4A0710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BFDF057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A1970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EC3BE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812A2" w14:textId="77777777" w:rsidR="00E7474A" w:rsidRDefault="00E7474A">
            <w:pPr>
              <w:pStyle w:val="NoSpacing"/>
              <w:spacing w:line="254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FBD0D" w14:textId="77777777" w:rsidR="00E7474A" w:rsidRDefault="00E74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11506246" w14:textId="77777777" w:rsidR="00E7474A" w:rsidRDefault="00E7474A" w:rsidP="00E7474A">
      <w:pPr>
        <w:spacing w:after="0" w:line="240" w:lineRule="auto"/>
        <w:contextualSpacing/>
        <w:rPr>
          <w:rFonts w:ascii="Times New Roman" w:eastAsiaTheme="minorEastAsia" w:hAnsi="Times New Roman" w:cs="Times New Roman"/>
          <w:sz w:val="20"/>
          <w:szCs w:val="20"/>
          <w:lang w:val="tr-TR" w:eastAsia="tr-TR"/>
        </w:rPr>
      </w:pPr>
      <w:r>
        <w:rPr>
          <w:rFonts w:ascii="Times New Roman" w:hAnsi="Times New Roman" w:cs="Times New Roman"/>
          <w:sz w:val="20"/>
          <w:szCs w:val="20"/>
        </w:rPr>
        <w:t>AOH = Academic Office Hour</w:t>
      </w:r>
    </w:p>
    <w:p w14:paraId="53D6E401" w14:textId="77777777" w:rsidR="00E7474A" w:rsidRDefault="00E7474A" w:rsidP="00E7474A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OH = Student Office Hour</w:t>
      </w:r>
    </w:p>
    <w:p w14:paraId="75F5ECA0" w14:textId="063AC2C2" w:rsidR="00FC620B" w:rsidRDefault="00FC620B">
      <w:pPr>
        <w:spacing w:after="200"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tbl>
      <w:tblPr>
        <w:tblW w:w="10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559"/>
        <w:gridCol w:w="1418"/>
        <w:gridCol w:w="1417"/>
        <w:gridCol w:w="1418"/>
        <w:gridCol w:w="1559"/>
        <w:gridCol w:w="1276"/>
      </w:tblGrid>
      <w:tr w:rsidR="008F4D72" w:rsidRPr="008F4D72" w14:paraId="02BA1C32" w14:textId="77777777" w:rsidTr="008F4D72">
        <w:trPr>
          <w:trHeight w:val="416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7C820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Spring </w:t>
            </w:r>
          </w:p>
          <w:p w14:paraId="6BF5230D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2018-2019</w:t>
            </w:r>
          </w:p>
        </w:tc>
        <w:tc>
          <w:tcPr>
            <w:tcW w:w="86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EA91A" w14:textId="77777777" w:rsidR="008F4D72" w:rsidRPr="008F4D72" w:rsidRDefault="008F4D72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Prof. Dr. Kamil SEYREK-İNTAŞ Veterinary Faculty Obstetrics and Gynaecology</w:t>
            </w:r>
          </w:p>
        </w:tc>
      </w:tr>
      <w:tr w:rsidR="008F4D72" w:rsidRPr="008F4D72" w14:paraId="21D4C236" w14:textId="77777777" w:rsidTr="008F4D72">
        <w:trPr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86429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74300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23A21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CE9BD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FEB1F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C0105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E0EE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8F4D72" w:rsidRPr="008F4D72" w14:paraId="4B0468A7" w14:textId="77777777" w:rsidTr="008F4D72">
        <w:trPr>
          <w:trHeight w:val="449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B4A7C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57214" w14:textId="77777777" w:rsidR="008F4D72" w:rsidRPr="008F4D72" w:rsidRDefault="008F4D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4CFF" w14:textId="77777777" w:rsidR="008F4D72" w:rsidRPr="008F4D72" w:rsidRDefault="008F4D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4A36A" w14:textId="77777777" w:rsidR="008F4D72" w:rsidRPr="008F4D72" w:rsidRDefault="008F4D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DC5A3" w14:textId="77777777" w:rsidR="008F4D72" w:rsidRPr="008F4D72" w:rsidRDefault="008F4D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FDE5" w14:textId="77777777" w:rsidR="008F4D72" w:rsidRPr="008F4D72" w:rsidRDefault="008F4D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00172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4D72" w:rsidRPr="008F4D72" w14:paraId="6D94CE1E" w14:textId="77777777" w:rsidTr="008F4D72">
        <w:trPr>
          <w:trHeight w:val="1128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F9A6D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3ED36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CF01180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30DC4706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i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D7DC3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E4760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 w:eastAsia="en-US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52E26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83866CF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Farm</w:t>
            </w:r>
          </w:p>
          <w:p w14:paraId="66CCE877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F1231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D69D066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7F6C906C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D885B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5E333BE6" w14:textId="77777777" w:rsidTr="008F4D72">
        <w:trPr>
          <w:trHeight w:val="1004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4448C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66BC7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57517E9E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6C736A1F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i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B0D04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F1FB3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7CA020A4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vertAlign w:val="superscript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26113548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5CED0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44C0298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Farm</w:t>
            </w:r>
          </w:p>
          <w:p w14:paraId="430C2C9A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7F04E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426AAA71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11197D2E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4162B" w14:textId="77777777" w:rsidR="008F4D72" w:rsidRPr="008F4D72" w:rsidRDefault="008F4D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5D6EFCE1" w14:textId="77777777" w:rsidTr="008F4D72">
        <w:trPr>
          <w:trHeight w:val="587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DBCF2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67A50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DDF2633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74C97C3E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i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05154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CF8A1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B0EBB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180F866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Farm</w:t>
            </w:r>
          </w:p>
          <w:p w14:paraId="4BC61A13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32D83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6B55BB07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52F4DD79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15462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4451C9BB" w14:textId="77777777" w:rsidTr="008F4D72">
        <w:trPr>
          <w:trHeight w:val="537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8364F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81DC3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31A89FE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5C2CD267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i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0A072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4D6805E3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vertAlign w:val="superscript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2AB6B274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8CF94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02687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482C0A5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Farm</w:t>
            </w:r>
          </w:p>
          <w:p w14:paraId="772524DF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48249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3070D5A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3097FF93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487FD" w14:textId="77777777" w:rsidR="008F4D72" w:rsidRPr="008F4D72" w:rsidRDefault="008F4D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2C5FA6B9" w14:textId="77777777" w:rsidTr="008F4D72">
        <w:trPr>
          <w:trHeight w:val="299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4D617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5EAF4" w14:textId="77777777" w:rsidR="008F4D72" w:rsidRPr="008F4D72" w:rsidRDefault="008F4D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347C4" w14:textId="77777777" w:rsidR="008F4D72" w:rsidRPr="008F4D72" w:rsidRDefault="008F4D7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4FBBA" w14:textId="77777777" w:rsidR="008F4D72" w:rsidRPr="008F4D72" w:rsidRDefault="008F4D7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9DA07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DEEA7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9214F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5A6BDAE5" w14:textId="77777777" w:rsidTr="008F4D72">
        <w:trPr>
          <w:trHeight w:val="523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BDB93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38479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DE95B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58DE01E7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E)</w:t>
            </w:r>
            <w:r w:rsidRPr="008F4D72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vertAlign w:val="superscript"/>
                <w:lang w:eastAsia="en-US"/>
              </w:rPr>
              <w:t>*</w:t>
            </w:r>
          </w:p>
          <w:p w14:paraId="57FBDD73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B5925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5547CE83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E)</w:t>
            </w:r>
            <w:r w:rsidRPr="008F4D72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vertAlign w:val="superscript"/>
                <w:lang w:eastAsia="en-US"/>
              </w:rPr>
              <w:t>*</w:t>
            </w:r>
          </w:p>
          <w:p w14:paraId="3ECA4AFC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B85C1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5C371FA5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Farm</w:t>
            </w:r>
          </w:p>
          <w:p w14:paraId="49C5D163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E91A4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75260FC6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50381EE8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68D6A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64327379" w14:textId="77777777" w:rsidTr="008F4D72">
        <w:trPr>
          <w:trHeight w:val="546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976A7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9E159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A16F6C3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6E05721A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i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7326D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6577D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732BA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4C11B4A7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Farm</w:t>
            </w:r>
          </w:p>
          <w:p w14:paraId="5E4C5584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99A8C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212AAE6D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7D723C99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BB1D8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1751F2BC" w14:textId="77777777" w:rsidTr="008F4D72">
        <w:trPr>
          <w:trHeight w:val="524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D826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518EC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679FDF6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5110933E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i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D994E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EE867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6918F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S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AE222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B51FB43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6320E2B3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5D10E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15DF1367" w14:textId="77777777" w:rsidTr="008F4D72">
        <w:trPr>
          <w:trHeight w:hRule="exact" w:val="1086"/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9D876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1E940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66E39E9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4DB04436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i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3597AA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862F8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9BB02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S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7F952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9C47E1B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4226AEF2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24B49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29F80EC4" w14:textId="77777777" w:rsidR="008F4D72" w:rsidRDefault="008F4D72" w:rsidP="008F4D72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tr-TR" w:eastAsia="tr-TR"/>
        </w:rPr>
      </w:pPr>
      <w:r>
        <w:rPr>
          <w:rFonts w:ascii="Times New Roman" w:hAnsi="Times New Roman" w:cs="Times New Roman"/>
          <w:sz w:val="20"/>
          <w:szCs w:val="20"/>
        </w:rPr>
        <w:t>AOH = Academic Office Hour</w:t>
      </w:r>
    </w:p>
    <w:p w14:paraId="2C5B3F75" w14:textId="77777777" w:rsidR="008F4D72" w:rsidRDefault="008F4D72" w:rsidP="008F4D72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OH = Student Office Hour</w:t>
      </w:r>
    </w:p>
    <w:p w14:paraId="439E4591" w14:textId="77777777" w:rsidR="008F4D72" w:rsidRDefault="008F4D72" w:rsidP="008F4D72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E) = English</w:t>
      </w:r>
    </w:p>
    <w:p w14:paraId="29DFB241" w14:textId="77777777" w:rsidR="008F4D72" w:rsidRDefault="008F4D72" w:rsidP="008F4D72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T) = Turkish</w:t>
      </w:r>
    </w:p>
    <w:p w14:paraId="05C634A5" w14:textId="77777777" w:rsidR="008F4D72" w:rsidRDefault="008F4D72" w:rsidP="008F4D72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(P) = </w:t>
      </w:r>
      <w:proofErr w:type="spellStart"/>
      <w:r>
        <w:rPr>
          <w:rFonts w:ascii="Times New Roman" w:hAnsi="Times New Roman" w:cs="Times New Roman"/>
          <w:sz w:val="20"/>
          <w:szCs w:val="20"/>
        </w:rPr>
        <w:t>Practicle</w:t>
      </w:r>
      <w:proofErr w:type="spellEnd"/>
    </w:p>
    <w:p w14:paraId="1FDE46EE" w14:textId="77777777" w:rsidR="008F4D72" w:rsidRDefault="008F4D72" w:rsidP="008F4D72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FF0000"/>
          <w:sz w:val="20"/>
          <w:szCs w:val="20"/>
        </w:rPr>
        <w:t>*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NEUVET 502; In the 5th grade, the intern practice,</w:t>
      </w:r>
    </w:p>
    <w:p w14:paraId="2D53D9A6" w14:textId="77777777" w:rsidR="008F4D72" w:rsidRDefault="008F4D72" w:rsidP="008F4D72">
      <w:pPr>
        <w:rPr>
          <w:rFonts w:eastAsiaTheme="minorEastAsia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NEUVET414 is the clinical application of the 4th grade, while the clinical sciences are co-ordinated by their teachers.</w:t>
      </w:r>
    </w:p>
    <w:p w14:paraId="48B3107C" w14:textId="04D19032" w:rsidR="00FC620B" w:rsidRDefault="00FC620B">
      <w:pPr>
        <w:spacing w:after="200" w:line="276" w:lineRule="auto"/>
      </w:pPr>
    </w:p>
    <w:p w14:paraId="76958E4D" w14:textId="62810C64" w:rsidR="008F4D72" w:rsidRDefault="008F4D72">
      <w:pPr>
        <w:spacing w:after="200" w:line="276" w:lineRule="auto"/>
      </w:pPr>
    </w:p>
    <w:p w14:paraId="0BC5523D" w14:textId="2BF0B5F1" w:rsidR="008F4D72" w:rsidRDefault="008F4D72">
      <w:pPr>
        <w:spacing w:after="200" w:line="276" w:lineRule="auto"/>
      </w:pPr>
    </w:p>
    <w:p w14:paraId="4C80B8D7" w14:textId="013FE53A" w:rsidR="008F4D72" w:rsidRDefault="008F4D72">
      <w:pPr>
        <w:spacing w:after="200" w:line="276" w:lineRule="auto"/>
      </w:pPr>
    </w:p>
    <w:p w14:paraId="0B49A2BD" w14:textId="77777777" w:rsidR="008F4D72" w:rsidRDefault="008F4D72">
      <w:pPr>
        <w:spacing w:after="200" w:line="276" w:lineRule="auto"/>
      </w:pPr>
    </w:p>
    <w:p w14:paraId="0D3BE05E" w14:textId="77777777" w:rsidR="008F4D72" w:rsidRDefault="008F4D72">
      <w:pPr>
        <w:spacing w:after="200" w:line="276" w:lineRule="auto"/>
      </w:pPr>
    </w:p>
    <w:tbl>
      <w:tblPr>
        <w:tblW w:w="97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558"/>
        <w:gridCol w:w="1276"/>
        <w:gridCol w:w="1417"/>
        <w:gridCol w:w="1418"/>
        <w:gridCol w:w="1559"/>
        <w:gridCol w:w="1134"/>
      </w:tblGrid>
      <w:tr w:rsidR="008F4D72" w:rsidRPr="008F4D72" w14:paraId="574997EC" w14:textId="77777777" w:rsidTr="008F4D72">
        <w:trPr>
          <w:trHeight w:val="416"/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EE799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Spring </w:t>
            </w:r>
          </w:p>
          <w:p w14:paraId="6937C29A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2018-2019</w:t>
            </w:r>
          </w:p>
        </w:tc>
        <w:tc>
          <w:tcPr>
            <w:tcW w:w="836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18F0D" w14:textId="77777777" w:rsidR="008F4D72" w:rsidRPr="008F4D72" w:rsidRDefault="008F4D72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Prof. Dr. Selim ASLAN Veterinary Faculty Obstetrics and Gynaecology</w:t>
            </w:r>
          </w:p>
        </w:tc>
      </w:tr>
      <w:tr w:rsidR="008F4D72" w:rsidRPr="008F4D72" w14:paraId="44C54315" w14:textId="77777777" w:rsidTr="008F4D72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62D66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874C7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4BE25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F9910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FCBF5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06B58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2D3D4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8F4D72" w:rsidRPr="008F4D72" w14:paraId="70631C00" w14:textId="77777777" w:rsidTr="008F4D72">
        <w:trPr>
          <w:trHeight w:val="341"/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B5904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b/>
                <w:sz w:val="20"/>
                <w:szCs w:val="20"/>
              </w:rPr>
              <w:t>Every 2 week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2C6DE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 xml:space="preserve">18 </w:t>
            </w:r>
            <w:proofErr w:type="spellStart"/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Şubat</w:t>
            </w:r>
            <w:proofErr w:type="spellEnd"/>
            <w:r w:rsidRPr="008F4D72">
              <w:rPr>
                <w:rFonts w:ascii="Times New Roman" w:hAnsi="Times New Roman" w:cs="Times New Roman"/>
                <w:sz w:val="20"/>
                <w:szCs w:val="20"/>
              </w:rPr>
              <w:t xml:space="preserve"> 201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41960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 xml:space="preserve">19 </w:t>
            </w:r>
            <w:proofErr w:type="spellStart"/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Şubat</w:t>
            </w:r>
            <w:proofErr w:type="spellEnd"/>
            <w:r w:rsidRPr="008F4D72">
              <w:rPr>
                <w:rFonts w:ascii="Times New Roman" w:hAnsi="Times New Roman" w:cs="Times New Roman"/>
                <w:sz w:val="20"/>
                <w:szCs w:val="20"/>
              </w:rPr>
              <w:t xml:space="preserve"> 201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E52E9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 xml:space="preserve">20 </w:t>
            </w:r>
            <w:proofErr w:type="spellStart"/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Şubat</w:t>
            </w:r>
            <w:proofErr w:type="spellEnd"/>
            <w:r w:rsidRPr="008F4D72">
              <w:rPr>
                <w:rFonts w:ascii="Times New Roman" w:hAnsi="Times New Roman" w:cs="Times New Roman"/>
                <w:sz w:val="20"/>
                <w:szCs w:val="20"/>
              </w:rPr>
              <w:t xml:space="preserve"> 201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FA916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 xml:space="preserve">21 </w:t>
            </w:r>
            <w:proofErr w:type="spellStart"/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Şubat</w:t>
            </w:r>
            <w:proofErr w:type="spellEnd"/>
            <w:r w:rsidRPr="008F4D72">
              <w:rPr>
                <w:rFonts w:ascii="Times New Roman" w:hAnsi="Times New Roman" w:cs="Times New Roman"/>
                <w:sz w:val="20"/>
                <w:szCs w:val="20"/>
              </w:rPr>
              <w:t xml:space="preserve"> 201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66ECF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 xml:space="preserve">22 </w:t>
            </w:r>
            <w:proofErr w:type="spellStart"/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Şubat</w:t>
            </w:r>
            <w:proofErr w:type="spellEnd"/>
            <w:r w:rsidRPr="008F4D72">
              <w:rPr>
                <w:rFonts w:ascii="Times New Roman" w:hAnsi="Times New Roman" w:cs="Times New Roman"/>
                <w:sz w:val="20"/>
                <w:szCs w:val="20"/>
              </w:rPr>
              <w:t xml:space="preserve"> 201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5CF6C" w14:textId="77777777" w:rsidR="008F4D72" w:rsidRPr="008F4D72" w:rsidRDefault="008F4D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4D72" w:rsidRPr="008F4D72" w14:paraId="44E4336A" w14:textId="77777777" w:rsidTr="008F4D72">
        <w:trPr>
          <w:trHeight w:val="449"/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62DED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CB5BD" w14:textId="77777777" w:rsidR="008F4D72" w:rsidRPr="008F4D72" w:rsidRDefault="008F4D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4E8ED" w14:textId="77777777" w:rsidR="008F4D72" w:rsidRPr="008F4D72" w:rsidRDefault="008F4D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8C10F" w14:textId="77777777" w:rsidR="008F4D72" w:rsidRPr="008F4D72" w:rsidRDefault="008F4D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34B1E" w14:textId="77777777" w:rsidR="008F4D72" w:rsidRPr="008F4D72" w:rsidRDefault="008F4D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5A29A" w14:textId="77777777" w:rsidR="008F4D72" w:rsidRPr="008F4D72" w:rsidRDefault="008F4D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BCC94" w14:textId="77777777" w:rsidR="008F4D72" w:rsidRPr="008F4D72" w:rsidRDefault="008F4D7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4D72" w:rsidRPr="008F4D72" w14:paraId="44831D0A" w14:textId="77777777" w:rsidTr="008F4D72">
        <w:trPr>
          <w:trHeight w:val="626"/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47B2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C3780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F1A206A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685A4B90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11B0F8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F1C3F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 w:eastAsia="en-US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AB63FE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414</w:t>
            </w:r>
          </w:p>
          <w:p w14:paraId="7027EF92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Farm</w:t>
            </w:r>
          </w:p>
          <w:p w14:paraId="471EAE3F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F8A9D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1245A02D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141E8AA2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929BD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0A44AF1D" w14:textId="77777777" w:rsidTr="008F4D72">
        <w:trPr>
          <w:trHeight w:val="635"/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DD954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75D68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69173C37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3B6DF73A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B23F78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99870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4D99E338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vertAlign w:val="superscript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23AEAFB7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7C72F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414</w:t>
            </w:r>
          </w:p>
          <w:p w14:paraId="7CC14FC1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Farm</w:t>
            </w:r>
          </w:p>
          <w:p w14:paraId="1F1D9EB8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EB935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22F40138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05DF8874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28C13" w14:textId="77777777" w:rsidR="008F4D72" w:rsidRPr="008F4D72" w:rsidRDefault="008F4D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57C8C49F" w14:textId="77777777" w:rsidTr="008F4D72">
        <w:trPr>
          <w:trHeight w:val="587"/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EA8E8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276B1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6B036CC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5133096C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D61DB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FDE6E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513ED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414</w:t>
            </w:r>
          </w:p>
          <w:p w14:paraId="457A4F94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Farm</w:t>
            </w:r>
          </w:p>
          <w:p w14:paraId="004BAA80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D899C8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1D909116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4E1AAB6B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F0B13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4DDC0D60" w14:textId="77777777" w:rsidTr="008F4D72">
        <w:trPr>
          <w:trHeight w:val="537"/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BF72E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67D5F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6CF4814C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7B112E00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EBDB2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7F602DB4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vertAlign w:val="superscript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27C63CA4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128EE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C2BFE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414</w:t>
            </w:r>
          </w:p>
          <w:p w14:paraId="5710A117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Farm</w:t>
            </w:r>
          </w:p>
          <w:p w14:paraId="3400C5D3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1FAA8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72E9D20D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0F2C2075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5D2FD" w14:textId="77777777" w:rsidR="008F4D72" w:rsidRPr="008F4D72" w:rsidRDefault="008F4D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1EF8ED30" w14:textId="77777777" w:rsidTr="008F4D72">
        <w:trPr>
          <w:trHeight w:val="299"/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9F112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2072C" w14:textId="77777777" w:rsidR="008F4D72" w:rsidRPr="008F4D72" w:rsidRDefault="008F4D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9EF57" w14:textId="77777777" w:rsidR="008F4D72" w:rsidRPr="008F4D72" w:rsidRDefault="008F4D7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F939B" w14:textId="77777777" w:rsidR="008F4D72" w:rsidRPr="008F4D72" w:rsidRDefault="008F4D7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E6139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49F39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D2D8A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3934D1FC" w14:textId="77777777" w:rsidTr="008F4D72">
        <w:trPr>
          <w:trHeight w:val="523"/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00D0C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1718E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139E3984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38114A21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55B147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147EA9BE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E)</w:t>
            </w:r>
            <w:r w:rsidRPr="008F4D72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vertAlign w:val="superscript"/>
                <w:lang w:eastAsia="en-US"/>
              </w:rPr>
              <w:t>*</w:t>
            </w:r>
          </w:p>
          <w:p w14:paraId="5A42934C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9AA11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3E9E37C0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E)</w:t>
            </w:r>
            <w:r w:rsidRPr="008F4D72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vertAlign w:val="superscript"/>
                <w:lang w:eastAsia="en-US"/>
              </w:rPr>
              <w:t>*</w:t>
            </w:r>
          </w:p>
          <w:p w14:paraId="56CD97F7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BC90E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414</w:t>
            </w:r>
          </w:p>
          <w:p w14:paraId="7E6CEE41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Farm</w:t>
            </w:r>
          </w:p>
          <w:p w14:paraId="33FD4174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4D323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3AE4B0F2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7264F579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A20B0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4AA10188" w14:textId="77777777" w:rsidTr="008F4D72">
        <w:trPr>
          <w:trHeight w:val="546"/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8866A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9707D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A5D5F66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2B21ACCA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E87F7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2EC9D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C33BB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414</w:t>
            </w:r>
          </w:p>
          <w:p w14:paraId="6979479A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Farm</w:t>
            </w:r>
          </w:p>
          <w:p w14:paraId="6CBCC166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459D2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5F069931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1B2FC6B8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73320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7C96F858" w14:textId="77777777" w:rsidTr="008F4D72">
        <w:trPr>
          <w:trHeight w:val="524"/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48D02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24DF6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E558DBE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032B6E6B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7C1C8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i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i/>
                <w:sz w:val="20"/>
                <w:szCs w:val="20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1F75D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B963B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S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F4168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0E0D02E2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2434523F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412EE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4D72" w:rsidRPr="008F4D72" w14:paraId="5611FA27" w14:textId="77777777" w:rsidTr="008F4D72">
        <w:trPr>
          <w:trHeight w:val="702"/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23789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96E72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676EBF90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1EB7E157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C7AE9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i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i/>
                <w:sz w:val="20"/>
                <w:szCs w:val="20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3E7E2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B3752A" w14:textId="77777777" w:rsidR="008F4D72" w:rsidRPr="008F4D72" w:rsidRDefault="008F4D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S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2783E" w14:textId="77777777" w:rsidR="008F4D72" w:rsidRPr="008F4D72" w:rsidRDefault="008F4D72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70EBADE6" w14:textId="77777777" w:rsidR="008F4D72" w:rsidRPr="008F4D72" w:rsidRDefault="008F4D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Animal Hospital</w:t>
            </w:r>
          </w:p>
          <w:p w14:paraId="1C7B466B" w14:textId="77777777" w:rsidR="008F4D72" w:rsidRPr="008F4D72" w:rsidRDefault="008F4D7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it-IT"/>
              </w:rPr>
            </w:pPr>
            <w:r w:rsidRPr="008F4D72">
              <w:rPr>
                <w:rFonts w:ascii="Times New Roman" w:eastAsia="Times New Roman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94612" w14:textId="77777777" w:rsidR="008F4D72" w:rsidRPr="008F4D72" w:rsidRDefault="008F4D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0AB68D4D" w14:textId="77777777" w:rsidR="008F4D72" w:rsidRDefault="008F4D72" w:rsidP="008F4D72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tr-TR" w:eastAsia="tr-TR"/>
        </w:rPr>
      </w:pPr>
    </w:p>
    <w:p w14:paraId="1857825D" w14:textId="77777777" w:rsidR="008F4D72" w:rsidRDefault="008F4D72" w:rsidP="008F4D72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OH = Academic Office Hour</w:t>
      </w:r>
    </w:p>
    <w:p w14:paraId="7030F6E2" w14:textId="77777777" w:rsidR="008F4D72" w:rsidRDefault="008F4D72" w:rsidP="008F4D72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OH = Student Office Hour</w:t>
      </w:r>
    </w:p>
    <w:p w14:paraId="217C38C9" w14:textId="77777777" w:rsidR="008F4D72" w:rsidRDefault="008F4D72" w:rsidP="008F4D72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T) = Turkish</w:t>
      </w:r>
    </w:p>
    <w:p w14:paraId="359B3416" w14:textId="77777777" w:rsidR="008F4D72" w:rsidRDefault="008F4D72" w:rsidP="008F4D72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E) = English</w:t>
      </w:r>
    </w:p>
    <w:p w14:paraId="1E2A0B42" w14:textId="77777777" w:rsidR="008F4D72" w:rsidRDefault="008F4D72" w:rsidP="008F4D72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P) = Practical</w:t>
      </w:r>
      <w:bookmarkStart w:id="0" w:name="_GoBack"/>
      <w:bookmarkEnd w:id="0"/>
    </w:p>
    <w:p w14:paraId="4DFE9F98" w14:textId="77777777" w:rsidR="008F4D72" w:rsidRDefault="008F4D72" w:rsidP="008F4D72">
      <w:r>
        <w:rPr>
          <w:rFonts w:ascii="Times New Roman" w:eastAsia="Times New Roman" w:hAnsi="Times New Roman" w:cs="Times New Roman"/>
          <w:color w:val="FF0000"/>
          <w:sz w:val="20"/>
          <w:szCs w:val="20"/>
        </w:rPr>
        <w:t>*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NEUVET 502; In the 5th grade, the intern practice and the NEUVET 414 is the clinical application of the 4th grade, while the clinical sciences are co-ordinated by their teachers.</w:t>
      </w:r>
    </w:p>
    <w:p w14:paraId="3C3D6209" w14:textId="77777777" w:rsidR="008F4D72" w:rsidRDefault="008F4D72" w:rsidP="008F4D72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NEUVET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408 ;jointly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given by Prof. Dr. Kamil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Seyrek-İntaş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and on Mondays lectures will held every 2 weeks.</w:t>
      </w:r>
    </w:p>
    <w:p w14:paraId="19E6C89E" w14:textId="77777777" w:rsidR="008F4D72" w:rsidRDefault="008F4D72" w:rsidP="008F4D72">
      <w:pPr>
        <w:rPr>
          <w:rFonts w:eastAsiaTheme="minorEastAsia"/>
        </w:rPr>
      </w:pPr>
    </w:p>
    <w:p w14:paraId="45AB049A" w14:textId="77777777" w:rsidR="008F4D72" w:rsidRDefault="008F4D72" w:rsidP="008F4D72"/>
    <w:p w14:paraId="358B220C" w14:textId="0BC65CB0" w:rsidR="00FC620B" w:rsidRDefault="00FC620B">
      <w:pPr>
        <w:spacing w:after="200" w:line="276" w:lineRule="auto"/>
      </w:pPr>
      <w:r>
        <w:br w:type="page"/>
      </w:r>
    </w:p>
    <w:tbl>
      <w:tblPr>
        <w:tblW w:w="97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134"/>
        <w:gridCol w:w="1559"/>
        <w:gridCol w:w="1418"/>
        <w:gridCol w:w="1559"/>
        <w:gridCol w:w="1417"/>
        <w:gridCol w:w="1133"/>
      </w:tblGrid>
      <w:tr w:rsidR="000A461A" w14:paraId="17BF05B4" w14:textId="77777777" w:rsidTr="000A461A">
        <w:trPr>
          <w:trHeight w:val="416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E47D8" w14:textId="77777777" w:rsid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Spring </w:t>
            </w:r>
          </w:p>
          <w:p w14:paraId="57070422" w14:textId="77777777" w:rsid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18-2019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65DF3" w14:textId="77777777" w:rsidR="000A461A" w:rsidRDefault="000A461A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ssoc. Prof.  İsfendiyar DARBAZ Veterinary Faculty Obstetrics and Gynaecology</w:t>
            </w:r>
          </w:p>
        </w:tc>
      </w:tr>
      <w:tr w:rsidR="000A461A" w14:paraId="0A93E151" w14:textId="77777777" w:rsidTr="000A461A">
        <w:trPr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7660" w14:textId="77777777" w:rsidR="000A461A" w:rsidRDefault="000A461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C0C41" w14:textId="77777777" w:rsidR="000A461A" w:rsidRDefault="000A461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EE91E" w14:textId="77777777" w:rsidR="000A461A" w:rsidRDefault="000A461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1CCA9" w14:textId="77777777" w:rsidR="000A461A" w:rsidRDefault="000A461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5420B" w14:textId="77777777" w:rsidR="000A461A" w:rsidRDefault="000A461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36F45" w14:textId="77777777" w:rsidR="000A461A" w:rsidRDefault="000A461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08AA7" w14:textId="77777777" w:rsidR="000A461A" w:rsidRDefault="000A461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0A461A" w14:paraId="724F371C" w14:textId="77777777" w:rsidTr="000A461A">
        <w:trPr>
          <w:trHeight w:val="449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7A030" w14:textId="77777777" w:rsid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94160" w14:textId="77777777" w:rsidR="000A461A" w:rsidRDefault="000A461A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E0E51" w14:textId="77777777" w:rsidR="000A461A" w:rsidRDefault="000A461A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7F871" w14:textId="77777777" w:rsidR="000A461A" w:rsidRDefault="000A461A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2D7AC" w14:textId="77777777" w:rsidR="000A461A" w:rsidRDefault="000A461A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8CC68" w14:textId="77777777" w:rsidR="000A461A" w:rsidRDefault="000A461A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69357" w14:textId="77777777" w:rsidR="000A461A" w:rsidRDefault="000A461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461A" w14:paraId="4831B593" w14:textId="77777777" w:rsidTr="000A461A">
        <w:trPr>
          <w:trHeight w:val="626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22A73" w14:textId="77777777" w:rsidR="000A461A" w:rsidRDefault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37297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FEB83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  <w:p w14:paraId="632AE691" w14:textId="77777777" w:rsidR="000A461A" w:rsidRDefault="000A461A">
            <w:pPr>
              <w:pStyle w:val="NoSpacing"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C2AAE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E4587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E30AD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E0E26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4A366FF5" w14:textId="77777777" w:rsidTr="000A461A">
        <w:trPr>
          <w:trHeight w:val="69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FA637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84F58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8A1C2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  <w:p w14:paraId="6B22718E" w14:textId="77777777" w:rsidR="000A461A" w:rsidRDefault="000A461A">
            <w:pPr>
              <w:pStyle w:val="NoSpacing"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B4BE0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664A8A71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54AE087C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86B6B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38DB0B4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3DC0B225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F1D98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B9F1621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6120B585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09EBC" w14:textId="77777777" w:rsidR="000A461A" w:rsidRDefault="000A46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7D6EDAC0" w14:textId="77777777" w:rsidTr="000A461A">
        <w:trPr>
          <w:trHeight w:val="587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1E5CB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963C8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5AAA0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F9417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585119A2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3A514F8B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54C5B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52F1620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6A70A602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D9980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7F16D096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294D0BE5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E1E58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3E011D02" w14:textId="77777777" w:rsidTr="000A461A">
        <w:trPr>
          <w:trHeight w:val="537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AEE37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16E34" w14:textId="77777777" w:rsidR="000A461A" w:rsidRDefault="000A46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D798A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1B7C62E6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0DEADB23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58F6E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52BC2DE6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1839C093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D9014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9AD56D1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59E833AA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2F340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E0AA6B5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39AA3A08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11B4C" w14:textId="77777777" w:rsidR="000A461A" w:rsidRDefault="000A46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064845D8" w14:textId="77777777" w:rsidTr="000A461A">
        <w:trPr>
          <w:trHeight w:val="67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2ACDE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6EA402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VS 110</w:t>
            </w:r>
          </w:p>
          <w:p w14:paraId="5D968EA8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IN-1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BAA21" w14:textId="77777777" w:rsidR="000A461A" w:rsidRDefault="000A461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AB1CB" w14:textId="77777777" w:rsidR="000A461A" w:rsidRDefault="000A461A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391AF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8D7B8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86C1D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7312CD9A" w14:textId="77777777" w:rsidTr="000A461A">
        <w:trPr>
          <w:trHeight w:val="523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C1084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24F66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VS 110</w:t>
            </w:r>
          </w:p>
          <w:p w14:paraId="0CACE5C8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IN-1-D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7E885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4A01F5E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4DE025F3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CBC16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868658C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280C5F43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F580A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4AD17B82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617BF813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8E68A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60E11CB7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37177791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2BC69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4F1B2496" w14:textId="77777777" w:rsidTr="000A461A">
        <w:trPr>
          <w:trHeight w:val="546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67565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2859F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D0E1C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330FF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30B84E5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1BF6325D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F6E649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70ED69D0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5F0154F6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539B5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C23B484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20D0E4AD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18795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2487A65E" w14:textId="77777777" w:rsidTr="000A461A">
        <w:trPr>
          <w:trHeight w:val="524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776F1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ADD55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  <w:p w14:paraId="3989E14B" w14:textId="77777777" w:rsidR="000A461A" w:rsidRDefault="000A461A">
            <w:pPr>
              <w:pStyle w:val="NoSpacing"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4C4CC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  <w:p w14:paraId="5B4EBC0C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0EE99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11E6668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764B8350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9849B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461018F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188576DC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D9A55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7868280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1E493741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9686A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59AEF132" w14:textId="77777777" w:rsidTr="000A461A">
        <w:trPr>
          <w:trHeight w:val="702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6215E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AD5FD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FFF49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18316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0EECEAA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547B2A45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18318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7EDEE404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47DE656A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56601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0870DAE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48249378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A3278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26466398" w14:textId="77777777" w:rsidTr="000A461A">
        <w:trPr>
          <w:trHeight w:val="71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7EF92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E76CD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06A3F" w14:textId="77777777" w:rsidR="000A461A" w:rsidRDefault="000A461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8A935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04A8A" w14:textId="77777777" w:rsidR="000A461A" w:rsidRDefault="000A46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88CBC" w14:textId="77777777" w:rsidR="000A461A" w:rsidRDefault="000A461A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C0B31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144ECD20" w14:textId="77777777" w:rsidTr="000A461A">
        <w:trPr>
          <w:trHeight w:val="693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77D61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:00 - 19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1F72A" w14:textId="77777777" w:rsidR="000A461A" w:rsidRDefault="000A46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3C2B9" w14:textId="77777777" w:rsidR="000A461A" w:rsidRDefault="000A461A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22374" w14:textId="77777777" w:rsidR="000A461A" w:rsidRDefault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6D05D" w14:textId="77777777" w:rsidR="000A461A" w:rsidRDefault="000A46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4549C" w14:textId="77777777" w:rsidR="000A461A" w:rsidRDefault="000A461A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EA077" w14:textId="77777777" w:rsidR="000A461A" w:rsidRDefault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2E1FFA93" w14:textId="77777777" w:rsidR="000A461A" w:rsidRDefault="000A461A" w:rsidP="000A461A">
      <w:pPr>
        <w:spacing w:after="0" w:line="240" w:lineRule="auto"/>
        <w:contextualSpacing/>
        <w:rPr>
          <w:rFonts w:ascii="Times New Roman" w:eastAsiaTheme="minorEastAsia" w:hAnsi="Times New Roman" w:cs="Times New Roman"/>
          <w:sz w:val="20"/>
          <w:szCs w:val="20"/>
          <w:lang w:val="tr-TR" w:eastAsia="tr-TR"/>
        </w:rPr>
      </w:pPr>
      <w:r>
        <w:rPr>
          <w:rFonts w:ascii="Times New Roman" w:hAnsi="Times New Roman" w:cs="Times New Roman"/>
          <w:sz w:val="20"/>
          <w:szCs w:val="20"/>
        </w:rPr>
        <w:t>AOH = Academic Office Hour</w:t>
      </w:r>
    </w:p>
    <w:p w14:paraId="1BDCAADA" w14:textId="77777777" w:rsidR="000A461A" w:rsidRDefault="000A461A" w:rsidP="000A461A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OH = Student Office Hour</w:t>
      </w:r>
    </w:p>
    <w:p w14:paraId="7B9331AD" w14:textId="77777777" w:rsidR="000A461A" w:rsidRDefault="000A461A" w:rsidP="000A461A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T) = Turkish</w:t>
      </w:r>
    </w:p>
    <w:p w14:paraId="58E5BACC" w14:textId="77777777" w:rsidR="000A461A" w:rsidRDefault="000A461A" w:rsidP="000A461A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E) = English</w:t>
      </w:r>
    </w:p>
    <w:p w14:paraId="003C152E" w14:textId="77777777" w:rsidR="000A461A" w:rsidRDefault="000A461A" w:rsidP="000A461A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P) = Practical</w:t>
      </w:r>
    </w:p>
    <w:p w14:paraId="1C053CDC" w14:textId="77777777" w:rsidR="000A461A" w:rsidRDefault="000A461A" w:rsidP="000A461A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FF0000"/>
          <w:sz w:val="20"/>
          <w:szCs w:val="20"/>
        </w:rPr>
        <w:t>*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NEUVET 502; In the 5th grade, the intern practice and t</w:t>
      </w:r>
    </w:p>
    <w:p w14:paraId="0FFC91C7" w14:textId="77777777" w:rsidR="000A461A" w:rsidRDefault="000A461A" w:rsidP="000A461A">
      <w:pPr>
        <w:rPr>
          <w:rFonts w:eastAsiaTheme="minorEastAsia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NEUVET 414 is the clinical application of the 4th grade, while the clinical sciences are co-ordinated by their teachers.</w:t>
      </w:r>
    </w:p>
    <w:p w14:paraId="67713697" w14:textId="77777777" w:rsidR="000A461A" w:rsidRDefault="000A461A" w:rsidP="000A461A"/>
    <w:p w14:paraId="7D481AA4" w14:textId="77777777" w:rsidR="000A461A" w:rsidRDefault="000A461A" w:rsidP="000A461A"/>
    <w:p w14:paraId="34B8F48F" w14:textId="7AAA8B4D" w:rsidR="00FC620B" w:rsidRDefault="00FC620B">
      <w:pPr>
        <w:spacing w:after="200" w:line="276" w:lineRule="auto"/>
      </w:pPr>
      <w:r>
        <w:br w:type="page"/>
      </w:r>
    </w:p>
    <w:tbl>
      <w:tblPr>
        <w:tblW w:w="97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417"/>
        <w:gridCol w:w="1418"/>
        <w:gridCol w:w="1417"/>
        <w:gridCol w:w="1133"/>
      </w:tblGrid>
      <w:tr w:rsidR="000A461A" w14:paraId="3775B324" w14:textId="77777777" w:rsidTr="000A461A">
        <w:trPr>
          <w:divId w:val="100953461"/>
          <w:trHeight w:val="416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53774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Spring </w:t>
            </w:r>
          </w:p>
          <w:p w14:paraId="1E3D3F13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18-2019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97EE4" w14:textId="77777777" w:rsidR="000A461A" w:rsidRDefault="000A461A" w:rsidP="000A461A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ssist. Prof. Osman ERGENE Veterinary Faculty Obstetrics and Gynaecology</w:t>
            </w:r>
          </w:p>
        </w:tc>
      </w:tr>
      <w:tr w:rsidR="000A461A" w14:paraId="7DECF5A6" w14:textId="77777777" w:rsidTr="000A461A">
        <w:trPr>
          <w:divId w:val="10095346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63C67" w14:textId="77777777" w:rsidR="000A461A" w:rsidRDefault="000A461A" w:rsidP="000A461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80A78" w14:textId="77777777" w:rsidR="000A461A" w:rsidRDefault="000A461A" w:rsidP="000A461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66945" w14:textId="77777777" w:rsidR="000A461A" w:rsidRDefault="000A461A" w:rsidP="000A461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16770" w14:textId="77777777" w:rsidR="000A461A" w:rsidRDefault="000A461A" w:rsidP="000A461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A18C5" w14:textId="77777777" w:rsidR="000A461A" w:rsidRDefault="000A461A" w:rsidP="000A461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4F250" w14:textId="77777777" w:rsidR="000A461A" w:rsidRDefault="000A461A" w:rsidP="000A461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0E278" w14:textId="77777777" w:rsidR="000A461A" w:rsidRDefault="000A461A" w:rsidP="000A461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0A461A" w14:paraId="19DD429C" w14:textId="77777777" w:rsidTr="000A461A">
        <w:trPr>
          <w:divId w:val="100953461"/>
          <w:trHeight w:val="449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8DC44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6D307" w14:textId="77777777" w:rsidR="000A461A" w:rsidRDefault="000A461A" w:rsidP="000A461A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A8179" w14:textId="77777777" w:rsidR="000A461A" w:rsidRDefault="000A461A" w:rsidP="000A461A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5AED6" w14:textId="77777777" w:rsidR="000A461A" w:rsidRDefault="000A461A" w:rsidP="000A461A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12434" w14:textId="77777777" w:rsidR="000A461A" w:rsidRDefault="000A461A" w:rsidP="000A461A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6BE46" w14:textId="77777777" w:rsidR="000A461A" w:rsidRDefault="000A461A" w:rsidP="000A461A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E6608" w14:textId="77777777" w:rsidR="000A461A" w:rsidRDefault="000A461A" w:rsidP="000A461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461A" w14:paraId="526A9B31" w14:textId="77777777" w:rsidTr="000A461A">
        <w:trPr>
          <w:divId w:val="100953461"/>
          <w:trHeight w:val="626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11E42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29DAC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7A533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98DF1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70621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306F1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E150F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13319282" w14:textId="77777777" w:rsidTr="000A461A">
        <w:trPr>
          <w:divId w:val="100953461"/>
          <w:trHeight w:val="69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09039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9CA5B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4AAE5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D08FA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157E646C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2CDF319E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F3E96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7190BF34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59042F5E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9FE32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7EB97DDB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2D1E3584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7E5A3" w14:textId="77777777" w:rsidR="000A461A" w:rsidRDefault="000A461A" w:rsidP="000A46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68F3FD25" w14:textId="77777777" w:rsidTr="000A461A">
        <w:trPr>
          <w:divId w:val="100953461"/>
          <w:trHeight w:val="587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E351A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D82945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41B9B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3AD20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F6577B8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02AEB88C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A7927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553679AD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25E6CEA3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203E1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56AB9F36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1107B79B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B78BE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36004A11" w14:textId="77777777" w:rsidTr="000A461A">
        <w:trPr>
          <w:divId w:val="100953461"/>
          <w:trHeight w:val="537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35279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FEA95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597556E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49B54E2D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4FFDF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858DA97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13C69EC3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55264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DF69EF8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393D655D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66F64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BCBF133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29F0E8E7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3A250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641699F9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521DC72A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E6AB3" w14:textId="77777777" w:rsidR="000A461A" w:rsidRDefault="000A461A" w:rsidP="000A46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449B66A7" w14:textId="77777777" w:rsidTr="000A461A">
        <w:trPr>
          <w:divId w:val="100953461"/>
          <w:trHeight w:val="67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63D60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D657E" w14:textId="77777777" w:rsidR="000A461A" w:rsidRDefault="000A461A" w:rsidP="000A46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B4F8A" w14:textId="77777777" w:rsidR="000A461A" w:rsidRDefault="000A461A" w:rsidP="000A461A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746E3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73F90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E73FE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4BAB4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2CF195D2" w14:textId="77777777" w:rsidTr="000A461A">
        <w:trPr>
          <w:divId w:val="100953461"/>
          <w:trHeight w:val="523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DF7A7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2731F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697419C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73BCACE0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0F7DA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5F711E04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119965A9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DAE94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77F47B9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38EF4386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E31D0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2BC9D301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78B08A0D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D19DF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36C6514F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712A209C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1E380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575E3B45" w14:textId="77777777" w:rsidTr="000A461A">
        <w:trPr>
          <w:divId w:val="100953461"/>
          <w:trHeight w:val="546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D578E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4BA40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  <w:p w14:paraId="36CA1705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1F8A1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BFBD9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7C998FD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1BFEF4A2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FBB2B6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903AB03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5CC46316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A2A64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07D931A6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32524F66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CC856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762C528E" w14:textId="77777777" w:rsidTr="000A461A">
        <w:trPr>
          <w:divId w:val="100953461"/>
          <w:trHeight w:val="524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4B077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29C60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5CBDD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AD7F2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C5B1FA7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5EDA211C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50809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A822B72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0EC976BB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C8DE4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653C593D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57386B33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56EE7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39F0EEEC" w14:textId="77777777" w:rsidTr="000A461A">
        <w:trPr>
          <w:divId w:val="100953461"/>
          <w:trHeight w:val="702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0C19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4CDF5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  <w:p w14:paraId="3C7E16A8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7FF07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3F7AC6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6D55BF7D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0DA01C25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46320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703B987D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3955F9C2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B552E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74DF870C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3E4CC02F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5A969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258CB789" w14:textId="77777777" w:rsidTr="000A461A">
        <w:trPr>
          <w:divId w:val="100953461"/>
          <w:trHeight w:val="71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A9C0A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11057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C91E0" w14:textId="77777777" w:rsidR="000A461A" w:rsidRDefault="000A461A" w:rsidP="000A461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52806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BD4C5E" w14:textId="77777777" w:rsidR="000A461A" w:rsidRDefault="000A461A" w:rsidP="000A46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771FC" w14:textId="77777777" w:rsidR="000A461A" w:rsidRDefault="000A461A" w:rsidP="000A461A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CC776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14:paraId="7744F10D" w14:textId="77777777" w:rsidTr="000A461A">
        <w:trPr>
          <w:divId w:val="100953461"/>
          <w:trHeight w:val="693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9C90E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2E019" w14:textId="77777777" w:rsidR="000A461A" w:rsidRDefault="000A461A" w:rsidP="000A46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BF9E5" w14:textId="77777777" w:rsidR="000A461A" w:rsidRDefault="000A461A" w:rsidP="000A461A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EA5B9" w14:textId="77777777" w:rsidR="000A461A" w:rsidRDefault="000A461A" w:rsidP="000A461A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89AC1" w14:textId="77777777" w:rsidR="000A461A" w:rsidRDefault="000A461A" w:rsidP="000A46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58AFF" w14:textId="77777777" w:rsidR="000A461A" w:rsidRDefault="000A461A" w:rsidP="000A461A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22AE8" w14:textId="77777777" w:rsidR="000A461A" w:rsidRDefault="000A461A" w:rsidP="000A46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2AE079C8" w14:textId="77777777" w:rsidR="000A461A" w:rsidRDefault="000A461A" w:rsidP="000A461A">
      <w:pPr>
        <w:spacing w:after="0" w:line="240" w:lineRule="auto"/>
        <w:contextualSpacing/>
        <w:rPr>
          <w:rFonts w:ascii="Times New Roman" w:eastAsiaTheme="minorEastAsia" w:hAnsi="Times New Roman" w:cs="Times New Roman"/>
          <w:sz w:val="20"/>
          <w:szCs w:val="20"/>
          <w:lang w:val="tr-TR" w:eastAsia="tr-TR"/>
        </w:rPr>
      </w:pPr>
      <w:r>
        <w:rPr>
          <w:rFonts w:ascii="Times New Roman" w:hAnsi="Times New Roman" w:cs="Times New Roman"/>
          <w:sz w:val="20"/>
          <w:szCs w:val="20"/>
        </w:rPr>
        <w:t>AOH = Academic Office Hour</w:t>
      </w:r>
    </w:p>
    <w:p w14:paraId="00ACC374" w14:textId="77777777" w:rsidR="000A461A" w:rsidRDefault="000A461A" w:rsidP="000A461A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OH = Student Office Hour</w:t>
      </w:r>
    </w:p>
    <w:p w14:paraId="7ED2EBCA" w14:textId="77777777" w:rsidR="000A461A" w:rsidRDefault="000A461A" w:rsidP="000A461A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(P) = Practical</w:t>
      </w:r>
    </w:p>
    <w:p w14:paraId="7CAC9C7E" w14:textId="77777777" w:rsidR="000A461A" w:rsidRDefault="000A461A" w:rsidP="000A461A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FF0000"/>
          <w:sz w:val="20"/>
          <w:szCs w:val="20"/>
        </w:rPr>
        <w:t>*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NEUVET 502; In the 5th grade, the intern practice, </w:t>
      </w:r>
    </w:p>
    <w:p w14:paraId="04FC79C0" w14:textId="77777777" w:rsidR="000A461A" w:rsidRDefault="000A461A" w:rsidP="000A461A">
      <w:pPr>
        <w:rPr>
          <w:rFonts w:eastAsiaTheme="minorEastAsia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NEUVET 414 is the clinical application of the 4th grade, while the clinical sciences are co-ordinated by their teachers.</w:t>
      </w:r>
    </w:p>
    <w:p w14:paraId="64D7647C" w14:textId="77777777" w:rsidR="000A461A" w:rsidRDefault="000A461A" w:rsidP="000A461A"/>
    <w:p w14:paraId="3636C98E" w14:textId="77777777" w:rsidR="000A461A" w:rsidRDefault="000A461A" w:rsidP="000A461A"/>
    <w:p w14:paraId="6EDF24A0" w14:textId="77777777" w:rsidR="000A461A" w:rsidRDefault="000A461A" w:rsidP="000A461A"/>
    <w:p w14:paraId="0BC491DA" w14:textId="77777777" w:rsidR="000A461A" w:rsidRDefault="00FC620B" w:rsidP="000A461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</w:p>
    <w:tbl>
      <w:tblPr>
        <w:tblpPr w:leftFromText="141" w:rightFromText="141" w:bottomFromText="200" w:horzAnchor="margin" w:tblpXSpec="center" w:tblpY="-420"/>
        <w:tblW w:w="11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9"/>
        <w:gridCol w:w="1702"/>
        <w:gridCol w:w="1843"/>
        <w:gridCol w:w="1799"/>
        <w:gridCol w:w="1447"/>
        <w:gridCol w:w="2130"/>
        <w:gridCol w:w="990"/>
      </w:tblGrid>
      <w:tr w:rsidR="000A461A" w:rsidRPr="000A461A" w14:paraId="0CAFE2F1" w14:textId="77777777" w:rsidTr="000A461A">
        <w:trPr>
          <w:trHeight w:val="425"/>
        </w:trPr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C1078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Spring</w:t>
            </w:r>
          </w:p>
          <w:p w14:paraId="42B08EE1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2018-2019</w:t>
            </w:r>
          </w:p>
        </w:tc>
        <w:tc>
          <w:tcPr>
            <w:tcW w:w="99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62BED" w14:textId="77777777" w:rsidR="000A461A" w:rsidRPr="000A461A" w:rsidRDefault="000A461A" w:rsidP="00A323D6">
            <w:pPr>
              <w:tabs>
                <w:tab w:val="left" w:pos="2805"/>
                <w:tab w:val="center" w:pos="3931"/>
              </w:tabs>
              <w:spacing w:before="24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sist. Prof. Dr. Mehmet Ege </w:t>
            </w:r>
            <w:proofErr w:type="gramStart"/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İNCE  Veteriner</w:t>
            </w:r>
            <w:proofErr w:type="gramEnd"/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Fakültesi</w:t>
            </w:r>
            <w:proofErr w:type="spellEnd"/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Veterinary Faculty İnternal Medicine Department </w:t>
            </w:r>
          </w:p>
        </w:tc>
      </w:tr>
      <w:tr w:rsidR="000A461A" w:rsidRPr="000A461A" w14:paraId="5FA7DB83" w14:textId="77777777" w:rsidTr="000A461A"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1E1BC" w14:textId="77777777" w:rsidR="000A461A" w:rsidRPr="000A461A" w:rsidRDefault="000A461A" w:rsidP="00A323D6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DCD41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7F5ED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27198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CAEA9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54616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E98C6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0A461A" w:rsidRPr="000A461A" w14:paraId="3B34B30F" w14:textId="77777777" w:rsidTr="000A461A">
        <w:trPr>
          <w:trHeight w:val="449"/>
        </w:trPr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D2CE5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03425" w14:textId="77777777" w:rsidR="000A461A" w:rsidRPr="000A461A" w:rsidRDefault="000A461A" w:rsidP="00A32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D38F3" w14:textId="77777777" w:rsidR="000A461A" w:rsidRPr="000A461A" w:rsidRDefault="000A461A" w:rsidP="00A32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E7D06" w14:textId="77777777" w:rsidR="000A461A" w:rsidRPr="000A461A" w:rsidRDefault="000A461A" w:rsidP="00A32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123D" w14:textId="77777777" w:rsidR="000A461A" w:rsidRPr="000A461A" w:rsidRDefault="000A461A" w:rsidP="00A32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B9DCE" w14:textId="77777777" w:rsidR="000A461A" w:rsidRPr="000A461A" w:rsidRDefault="000A461A" w:rsidP="00A32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1B40A" w14:textId="77777777" w:rsidR="000A461A" w:rsidRPr="000A461A" w:rsidRDefault="000A461A" w:rsidP="00A323D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461A" w:rsidRPr="000A461A" w14:paraId="227CE44A" w14:textId="77777777" w:rsidTr="000A461A">
        <w:trPr>
          <w:trHeight w:val="626"/>
        </w:trPr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60E9A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2B2714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E86EAEE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58EF7CEF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7698B9CF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D23FF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  <w:p w14:paraId="64FAD9C2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0C571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15232AFD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0134E276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64E08555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7FE20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748CD44F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59B9CDDD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481B782B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DDE23" w14:textId="77777777" w:rsidR="000A461A" w:rsidRPr="000A461A" w:rsidRDefault="000A461A" w:rsidP="00A323D6">
            <w:pPr>
              <w:pStyle w:val="NoSpacing"/>
              <w:spacing w:before="24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FE0B9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65D8E413" w14:textId="77777777" w:rsidTr="000A461A">
        <w:trPr>
          <w:trHeight w:val="635"/>
        </w:trPr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E9E83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3C0D5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9A2E3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AD3CD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14FC4AB3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2DCA65CF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48B07331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FF319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45DC6D3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6CA13DBA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00CA07CE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A076E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BFD7F" w14:textId="77777777" w:rsidR="000A461A" w:rsidRPr="000A461A" w:rsidRDefault="000A461A" w:rsidP="00A323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37CCB711" w14:textId="77777777" w:rsidTr="000A461A">
        <w:trPr>
          <w:trHeight w:val="587"/>
        </w:trPr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29F51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96CE46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44A30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7F4F0FE4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(E)</w:t>
            </w:r>
          </w:p>
          <w:p w14:paraId="172192B8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065E1A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555513AA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3BE0434A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25824241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47F53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2605401C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32794B6A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724EE1CB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9231A" w14:textId="77777777" w:rsidR="000A461A" w:rsidRPr="000A461A" w:rsidRDefault="000A461A" w:rsidP="00A323D6">
            <w:pPr>
              <w:pStyle w:val="NoSpacing"/>
              <w:spacing w:before="240" w:after="24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48E1D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1E5AC8CE" w14:textId="77777777" w:rsidTr="000A461A">
        <w:trPr>
          <w:trHeight w:val="537"/>
        </w:trPr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7DA6C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33382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BC6A4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54002ED5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E)</w:t>
            </w:r>
          </w:p>
          <w:p w14:paraId="2611967E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735F2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46D340B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1C726D81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6CDFA9BB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F49CB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D3EC916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2CB530C1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3E1C14D6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81C79" w14:textId="77777777" w:rsidR="000A461A" w:rsidRPr="000A461A" w:rsidRDefault="000A461A" w:rsidP="00A323D6">
            <w:pPr>
              <w:pStyle w:val="NoSpacing"/>
              <w:spacing w:before="24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D4939C8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D3A6FBE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55DDADCE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9340" w14:textId="77777777" w:rsidR="000A461A" w:rsidRPr="000A461A" w:rsidRDefault="000A461A" w:rsidP="00A323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2DC44469" w14:textId="77777777" w:rsidTr="000A461A">
        <w:trPr>
          <w:trHeight w:val="671"/>
        </w:trPr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6566A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DD03E" w14:textId="77777777" w:rsidR="000A461A" w:rsidRPr="000A461A" w:rsidRDefault="000A461A" w:rsidP="00A32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A82AF" w14:textId="77777777" w:rsidR="000A461A" w:rsidRPr="000A461A" w:rsidRDefault="000A461A" w:rsidP="00A323D6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tr-TR" w:eastAsia="tr-TR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A45B33" w14:textId="77777777" w:rsidR="000A461A" w:rsidRPr="000A461A" w:rsidRDefault="000A461A" w:rsidP="00A323D6">
            <w:pPr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tr-TR" w:eastAsia="tr-TR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B9576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192DA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B9DDF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5AEA15F7" w14:textId="77777777" w:rsidTr="000A461A">
        <w:trPr>
          <w:trHeight w:val="523"/>
        </w:trPr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14629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D80D0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324</w:t>
            </w:r>
          </w:p>
          <w:p w14:paraId="5AF3974F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E)</w:t>
            </w:r>
          </w:p>
          <w:p w14:paraId="4E00932E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B319E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94B2F13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1459B9FB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51409000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12438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C37587A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324A1BE2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601C8597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DDF8D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7DB5FB10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496D82A8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093A4BF7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0E98C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C56C9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55EE125F" w14:textId="77777777" w:rsidTr="000A461A">
        <w:trPr>
          <w:trHeight w:val="546"/>
        </w:trPr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9805E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E759B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324 </w:t>
            </w:r>
          </w:p>
          <w:p w14:paraId="7712A4E1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214C4952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  <w:p w14:paraId="06A592C1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B9FED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8330837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28CED38A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  <w:p w14:paraId="21961965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8FD61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6EFD22DD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002F7412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37848CB7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70878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55ACD077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61C63C38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0D012C21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6A42A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49F3E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567CFBCE" w14:textId="77777777" w:rsidTr="000A461A">
        <w:trPr>
          <w:trHeight w:val="524"/>
        </w:trPr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3ADD7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0D717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NEUVET 324 </w:t>
            </w:r>
          </w:p>
          <w:p w14:paraId="17F859DC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2D9C11DB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  <w:p w14:paraId="5765DC98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CC8B7B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370FECD6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(T)</w:t>
            </w:r>
          </w:p>
          <w:p w14:paraId="78FDB105" w14:textId="77777777" w:rsidR="000A461A" w:rsidRPr="000A461A" w:rsidRDefault="000A461A" w:rsidP="00A323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D0082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51894016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196C6310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Farm</w:t>
            </w:r>
          </w:p>
          <w:p w14:paraId="6E2112D5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C7429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10941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D03F1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A461A" w:rsidRPr="000A461A" w14:paraId="53302660" w14:textId="77777777" w:rsidTr="000A461A">
        <w:trPr>
          <w:trHeight w:val="702"/>
        </w:trPr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50413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461A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A1881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324</w:t>
            </w:r>
          </w:p>
          <w:p w14:paraId="145AF145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7FE6A6D3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  <w:p w14:paraId="4E9AE6C9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489DC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0879726D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0A46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(T)</w:t>
            </w:r>
          </w:p>
          <w:p w14:paraId="3627673C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04603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7A9312" w14:textId="77777777" w:rsidR="000A461A" w:rsidRPr="000A461A" w:rsidRDefault="000A461A" w:rsidP="00A323D6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A461A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8D2EF" w14:textId="77777777" w:rsidR="000A461A" w:rsidRPr="000A461A" w:rsidRDefault="000A461A" w:rsidP="00A32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0F9E8" w14:textId="77777777" w:rsidR="000A461A" w:rsidRPr="000A461A" w:rsidRDefault="000A461A" w:rsidP="00A323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793D1CB2" w14:textId="77777777" w:rsidR="000A461A" w:rsidRPr="000A461A" w:rsidRDefault="000A461A" w:rsidP="000A461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A461A">
        <w:rPr>
          <w:rFonts w:ascii="Times New Roman" w:hAnsi="Times New Roman" w:cs="Times New Roman"/>
          <w:sz w:val="20"/>
          <w:szCs w:val="20"/>
        </w:rPr>
        <w:t xml:space="preserve">AOH = Academic </w:t>
      </w:r>
      <w:proofErr w:type="spellStart"/>
      <w:r w:rsidRPr="000A461A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0A461A">
        <w:rPr>
          <w:rFonts w:ascii="Times New Roman" w:hAnsi="Times New Roman" w:cs="Times New Roman"/>
          <w:sz w:val="20"/>
          <w:szCs w:val="20"/>
        </w:rPr>
        <w:t xml:space="preserve"> Hour</w:t>
      </w:r>
    </w:p>
    <w:p w14:paraId="3882C11D" w14:textId="77777777" w:rsidR="000A461A" w:rsidRPr="000A461A" w:rsidRDefault="000A461A" w:rsidP="000A461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A461A">
        <w:rPr>
          <w:rFonts w:ascii="Times New Roman" w:hAnsi="Times New Roman" w:cs="Times New Roman"/>
          <w:sz w:val="20"/>
          <w:szCs w:val="20"/>
        </w:rPr>
        <w:t xml:space="preserve">SOH = Student </w:t>
      </w:r>
      <w:proofErr w:type="spellStart"/>
      <w:r w:rsidRPr="000A461A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0A461A">
        <w:rPr>
          <w:rFonts w:ascii="Times New Roman" w:hAnsi="Times New Roman" w:cs="Times New Roman"/>
          <w:sz w:val="20"/>
          <w:szCs w:val="20"/>
        </w:rPr>
        <w:t xml:space="preserve"> Hour</w:t>
      </w:r>
    </w:p>
    <w:p w14:paraId="0B375778" w14:textId="77777777" w:rsidR="000A461A" w:rsidRPr="000A461A" w:rsidRDefault="000A461A" w:rsidP="000A461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A461A">
        <w:rPr>
          <w:rFonts w:ascii="Times New Roman" w:hAnsi="Times New Roman" w:cs="Times New Roman"/>
          <w:sz w:val="20"/>
          <w:szCs w:val="20"/>
        </w:rPr>
        <w:t>(T)  = Turkish</w:t>
      </w:r>
    </w:p>
    <w:p w14:paraId="65235994" w14:textId="77777777" w:rsidR="000A461A" w:rsidRPr="000A461A" w:rsidRDefault="000A461A" w:rsidP="000A461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A461A">
        <w:rPr>
          <w:rFonts w:ascii="Times New Roman" w:hAnsi="Times New Roman" w:cs="Times New Roman"/>
          <w:sz w:val="20"/>
          <w:szCs w:val="20"/>
        </w:rPr>
        <w:t>(E) = English</w:t>
      </w:r>
    </w:p>
    <w:p w14:paraId="18306B71" w14:textId="77777777" w:rsidR="000A461A" w:rsidRPr="000A461A" w:rsidRDefault="000A461A" w:rsidP="000A461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0A461A">
        <w:rPr>
          <w:rFonts w:ascii="Times New Roman" w:eastAsia="Times New Roman" w:hAnsi="Times New Roman" w:cs="Times New Roman"/>
          <w:sz w:val="20"/>
          <w:szCs w:val="20"/>
        </w:rPr>
        <w:t>NEUVET 502 (T) Animal Hospital/Farm</w:t>
      </w:r>
      <w:r w:rsidRPr="000A461A">
        <w:rPr>
          <w:rFonts w:ascii="Times New Roman" w:hAnsi="Times New Roman" w:cs="Times New Roman"/>
          <w:sz w:val="20"/>
          <w:szCs w:val="20"/>
        </w:rPr>
        <w:t xml:space="preserve"> </w:t>
      </w:r>
      <w:r w:rsidRPr="000A461A">
        <w:rPr>
          <w:rFonts w:ascii="Times New Roman" w:eastAsia="Times New Roman" w:hAnsi="Times New Roman" w:cs="Times New Roman"/>
          <w:sz w:val="20"/>
          <w:szCs w:val="20"/>
        </w:rPr>
        <w:t xml:space="preserve">(P) is given jointly by the 11 </w:t>
      </w:r>
      <w:proofErr w:type="gramStart"/>
      <w:r w:rsidRPr="000A461A">
        <w:rPr>
          <w:rFonts w:ascii="Times New Roman" w:eastAsia="Times New Roman" w:hAnsi="Times New Roman" w:cs="Times New Roman"/>
          <w:sz w:val="20"/>
          <w:szCs w:val="20"/>
        </w:rPr>
        <w:t>lecturer</w:t>
      </w:r>
      <w:proofErr w:type="gramEnd"/>
      <w:r w:rsidRPr="000A461A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14969E60" w14:textId="77777777" w:rsidR="000A461A" w:rsidRPr="000A461A" w:rsidRDefault="000A461A" w:rsidP="000A461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0A461A">
        <w:rPr>
          <w:rFonts w:ascii="Times New Roman" w:eastAsia="Times New Roman" w:hAnsi="Times New Roman" w:cs="Times New Roman"/>
          <w:sz w:val="20"/>
          <w:szCs w:val="20"/>
        </w:rPr>
        <w:t xml:space="preserve">NEUVET 414(T) Animal Hospital/Farm (P) is given jointly by the 11 </w:t>
      </w:r>
      <w:proofErr w:type="gramStart"/>
      <w:r w:rsidRPr="000A461A">
        <w:rPr>
          <w:rFonts w:ascii="Times New Roman" w:eastAsia="Times New Roman" w:hAnsi="Times New Roman" w:cs="Times New Roman"/>
          <w:sz w:val="20"/>
          <w:szCs w:val="20"/>
        </w:rPr>
        <w:t>lecturer</w:t>
      </w:r>
      <w:proofErr w:type="gramEnd"/>
      <w:r w:rsidRPr="000A461A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714697EC" w14:textId="77777777" w:rsidR="000A461A" w:rsidRPr="000A461A" w:rsidRDefault="000A461A" w:rsidP="000A461A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0A461A">
        <w:rPr>
          <w:rFonts w:ascii="Times New Roman" w:eastAsia="Times New Roman" w:hAnsi="Times New Roman" w:cs="Times New Roman"/>
          <w:sz w:val="20"/>
          <w:szCs w:val="20"/>
        </w:rPr>
        <w:t xml:space="preserve">NEUVET 412 (T) VT-4-D03 (T) is given jointly by the 2 </w:t>
      </w:r>
      <w:proofErr w:type="gramStart"/>
      <w:r w:rsidRPr="000A461A">
        <w:rPr>
          <w:rFonts w:ascii="Times New Roman" w:eastAsia="Times New Roman" w:hAnsi="Times New Roman" w:cs="Times New Roman"/>
          <w:sz w:val="20"/>
          <w:szCs w:val="20"/>
        </w:rPr>
        <w:t>lecturer</w:t>
      </w:r>
      <w:proofErr w:type="gramEnd"/>
      <w:r w:rsidRPr="000A461A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3C3F2AC7" w14:textId="77777777" w:rsidR="000A461A" w:rsidRPr="000A461A" w:rsidRDefault="000A461A" w:rsidP="000A461A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0A461A">
        <w:rPr>
          <w:rFonts w:ascii="Times New Roman" w:eastAsia="Times New Roman" w:hAnsi="Times New Roman" w:cs="Times New Roman"/>
          <w:sz w:val="20"/>
          <w:szCs w:val="20"/>
        </w:rPr>
        <w:t xml:space="preserve">NEUVET 324 (İ) VT-4-D03 (T) is given jointly by the 3 </w:t>
      </w:r>
      <w:proofErr w:type="gramStart"/>
      <w:r w:rsidRPr="000A461A">
        <w:rPr>
          <w:rFonts w:ascii="Times New Roman" w:eastAsia="Times New Roman" w:hAnsi="Times New Roman" w:cs="Times New Roman"/>
          <w:sz w:val="20"/>
          <w:szCs w:val="20"/>
        </w:rPr>
        <w:t>lecturer</w:t>
      </w:r>
      <w:proofErr w:type="gramEnd"/>
      <w:r w:rsidRPr="000A461A">
        <w:rPr>
          <w:rFonts w:ascii="Times New Roman" w:eastAsia="Times New Roman" w:hAnsi="Times New Roman" w:cs="Times New Roman"/>
          <w:sz w:val="20"/>
          <w:szCs w:val="20"/>
        </w:rPr>
        <w:t>. (11</w:t>
      </w:r>
      <w:r w:rsidRPr="000A461A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th</w:t>
      </w:r>
      <w:r w:rsidRPr="000A461A">
        <w:rPr>
          <w:rFonts w:ascii="Times New Roman" w:eastAsia="Times New Roman" w:hAnsi="Times New Roman" w:cs="Times New Roman"/>
          <w:sz w:val="20"/>
          <w:szCs w:val="20"/>
        </w:rPr>
        <w:t xml:space="preserve"> February 2019- 11</w:t>
      </w:r>
      <w:r w:rsidRPr="000A461A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th</w:t>
      </w:r>
      <w:r w:rsidRPr="000A461A">
        <w:rPr>
          <w:rFonts w:ascii="Times New Roman" w:eastAsia="Times New Roman" w:hAnsi="Times New Roman" w:cs="Times New Roman"/>
          <w:sz w:val="20"/>
          <w:szCs w:val="20"/>
        </w:rPr>
        <w:t xml:space="preserve"> March 2019 Mehmet Ege İnce)</w:t>
      </w:r>
    </w:p>
    <w:p w14:paraId="5E58D973" w14:textId="77777777" w:rsidR="000A461A" w:rsidRDefault="000A461A" w:rsidP="000A461A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19B03B8" w14:textId="77777777" w:rsidR="000A461A" w:rsidRDefault="000A461A" w:rsidP="000A461A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4C01C5E6" w14:textId="799CB479" w:rsidR="00FC620B" w:rsidRDefault="00FC620B" w:rsidP="000A461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8402CD7" w14:textId="7B11E6D0" w:rsidR="00FC620B" w:rsidRDefault="00FC620B">
      <w:pPr>
        <w:spacing w:after="200" w:line="276" w:lineRule="auto"/>
      </w:pPr>
      <w:r>
        <w:br w:type="page"/>
      </w:r>
    </w:p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417"/>
        <w:gridCol w:w="1417"/>
        <w:gridCol w:w="1416"/>
        <w:gridCol w:w="1529"/>
        <w:gridCol w:w="1439"/>
        <w:gridCol w:w="1282"/>
      </w:tblGrid>
      <w:tr w:rsidR="00FC620B" w14:paraId="08CCBE58" w14:textId="77777777" w:rsidTr="00FC620B">
        <w:trPr>
          <w:trHeight w:val="416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48DB4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>Spring 2018-2019</w:t>
            </w:r>
          </w:p>
        </w:tc>
        <w:tc>
          <w:tcPr>
            <w:tcW w:w="85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D0D82" w14:textId="77777777" w:rsidR="00FC620B" w:rsidRDefault="00FC620B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0CBE2E8" w14:textId="77777777" w:rsidR="00FC620B" w:rsidRDefault="00FC620B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DR. ÇAĞRI GÜLTEKİN </w:t>
            </w:r>
          </w:p>
        </w:tc>
      </w:tr>
      <w:tr w:rsidR="00FC620B" w14:paraId="5C0A3924" w14:textId="77777777" w:rsidTr="00FC620B">
        <w:trPr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E433" w14:textId="77777777" w:rsidR="00FC620B" w:rsidRDefault="00FC620B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55524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00D09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0ECA2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2DEF0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F8018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1E992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Saturday</w:t>
            </w:r>
          </w:p>
        </w:tc>
      </w:tr>
      <w:tr w:rsidR="00FC620B" w14:paraId="78B4AAD1" w14:textId="77777777" w:rsidTr="00FC620B">
        <w:trPr>
          <w:trHeight w:val="449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EEF46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E180F" w14:textId="77777777" w:rsidR="00FC620B" w:rsidRDefault="00FC62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DEA2B" w14:textId="77777777" w:rsidR="00FC620B" w:rsidRDefault="00FC62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D2AB2" w14:textId="77777777" w:rsidR="00FC620B" w:rsidRDefault="00FC62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BB58C" w14:textId="77777777" w:rsidR="00FC620B" w:rsidRDefault="00FC62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08F42" w14:textId="77777777" w:rsidR="00FC620B" w:rsidRDefault="00FC62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490D3" w14:textId="77777777" w:rsidR="00FC620B" w:rsidRDefault="00FC62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C620B" w14:paraId="346527FB" w14:textId="77777777" w:rsidTr="00FC620B">
        <w:trPr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A0EA9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13CA5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502</w:t>
            </w:r>
          </w:p>
          <w:p w14:paraId="7DE031D9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1CE53C9B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2152DA01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22E16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502</w:t>
            </w:r>
          </w:p>
          <w:p w14:paraId="572EADAD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34C99BB8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3567B278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66A27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502</w:t>
            </w:r>
          </w:p>
          <w:p w14:paraId="50933BB9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3B671514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7CA0772E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91486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414</w:t>
            </w:r>
          </w:p>
          <w:p w14:paraId="7E653969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0C585E18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351E7664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0B297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414</w:t>
            </w:r>
          </w:p>
          <w:p w14:paraId="51C04A02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58E41201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4093A40E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971F1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FC620B" w14:paraId="728B3A11" w14:textId="77777777" w:rsidTr="00FC620B">
        <w:trPr>
          <w:trHeight w:val="1166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BA4B9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B0D32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502</w:t>
            </w:r>
          </w:p>
          <w:p w14:paraId="112615A7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7D195D03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511248E1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2C544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502</w:t>
            </w:r>
          </w:p>
          <w:p w14:paraId="44D6A043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78CF0D04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3A335B1F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B9A16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502</w:t>
            </w:r>
          </w:p>
          <w:p w14:paraId="0C93386E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06E87FCC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207B728E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662F7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414</w:t>
            </w:r>
          </w:p>
          <w:p w14:paraId="336F6C1B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5493217F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2B78EF3D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EB26D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414</w:t>
            </w:r>
          </w:p>
          <w:p w14:paraId="6C8FF36F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697AE27B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2A4F7DF3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F9105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FC620B" w14:paraId="5CDAA65A" w14:textId="77777777" w:rsidTr="00FC620B">
        <w:trPr>
          <w:trHeight w:val="573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F826E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B914D" w14:textId="77777777" w:rsidR="00FC620B" w:rsidRDefault="00FC620B">
            <w:pPr>
              <w:jc w:val="center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1FA8F" w14:textId="77777777" w:rsidR="00FC620B" w:rsidRDefault="00FC620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S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613A6" w14:textId="77777777" w:rsidR="00FC620B" w:rsidRDefault="00FC620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SO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C76A8" w14:textId="77777777" w:rsidR="00FC620B" w:rsidRDefault="00FC620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SO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10370" w14:textId="77777777" w:rsidR="00FC620B" w:rsidRDefault="00FC620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SOH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DBEB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FC620B" w14:paraId="553EB1CE" w14:textId="77777777" w:rsidTr="00FC620B">
        <w:trPr>
          <w:trHeight w:val="684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CBEAF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C204F" w14:textId="77777777" w:rsidR="00FC620B" w:rsidRDefault="00FC62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03D49" w14:textId="77777777" w:rsidR="00FC620B" w:rsidRDefault="00FC620B">
            <w:pPr>
              <w:spacing w:after="0" w:line="240" w:lineRule="auto"/>
              <w:rPr>
                <w:rFonts w:eastAsia="Calibri" w:cs="Calibr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BD10B" w14:textId="77777777" w:rsidR="00FC620B" w:rsidRDefault="00FC620B">
            <w:pPr>
              <w:spacing w:after="0" w:line="240" w:lineRule="auto"/>
              <w:rPr>
                <w:rFonts w:eastAsia="Calibri" w:cs="Calibri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F5D54" w14:textId="77777777" w:rsidR="00FC620B" w:rsidRDefault="00FC620B">
            <w:pPr>
              <w:spacing w:after="0" w:line="240" w:lineRule="auto"/>
              <w:rPr>
                <w:rFonts w:eastAsia="Calibri" w:cs="Calibr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C1A30" w14:textId="77777777" w:rsidR="00FC620B" w:rsidRDefault="00FC620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55F88" w14:textId="77777777" w:rsidR="00FC620B" w:rsidRDefault="00FC620B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FC620B" w14:paraId="6BAC0D75" w14:textId="77777777" w:rsidTr="00FC620B">
        <w:trPr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81E06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4C57D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502</w:t>
            </w:r>
          </w:p>
          <w:p w14:paraId="2379292C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7A2D51E0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37AAF6DC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D32C2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502</w:t>
            </w:r>
          </w:p>
          <w:p w14:paraId="3F211857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73AF8F9A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31250A85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168A7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502</w:t>
            </w:r>
          </w:p>
          <w:p w14:paraId="37E8D4CA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7A38289D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577B0A11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E11E8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414</w:t>
            </w:r>
          </w:p>
          <w:p w14:paraId="3641C20E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13BE6596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0A4BDE72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182AC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414</w:t>
            </w:r>
          </w:p>
          <w:p w14:paraId="1E1ED05C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1F2C2507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7B953B95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BAC41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FC620B" w14:paraId="2B2C15E5" w14:textId="77777777" w:rsidTr="00FC620B">
        <w:trPr>
          <w:trHeight w:val="523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D2529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75FD9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502</w:t>
            </w:r>
          </w:p>
          <w:p w14:paraId="5084EC63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166D62AA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7D6EDF48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8D0F5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502</w:t>
            </w:r>
          </w:p>
          <w:p w14:paraId="32F50DF6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7E2570BA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7D629204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8ACCC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502</w:t>
            </w:r>
          </w:p>
          <w:p w14:paraId="1B59E601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62D96A4F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49D05082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D7613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414</w:t>
            </w:r>
          </w:p>
          <w:p w14:paraId="3497917E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35B55967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09339AF7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CA157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414</w:t>
            </w:r>
          </w:p>
          <w:p w14:paraId="14565582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4F1B19F8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5DC00C58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67039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FC620B" w14:paraId="352B5BA8" w14:textId="77777777" w:rsidTr="00FC620B">
        <w:trPr>
          <w:trHeight w:val="546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0CE34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37CD5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502</w:t>
            </w:r>
          </w:p>
          <w:p w14:paraId="58D8A5FC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0A648DA4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4E9A7EEE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44CB3" w14:textId="77777777" w:rsidR="00FC620B" w:rsidRDefault="00FC620B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  <w:p w14:paraId="77FF3981" w14:textId="77777777" w:rsidR="00FC620B" w:rsidRDefault="00FC620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DF8D6" w14:textId="77777777" w:rsidR="00FC620B" w:rsidRDefault="00FC620B">
            <w:pPr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  <w:p w14:paraId="6B4FDDAA" w14:textId="77777777" w:rsidR="00FC620B" w:rsidRDefault="00FC620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7BE3D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414</w:t>
            </w:r>
          </w:p>
          <w:p w14:paraId="484A1130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5C822EFC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09515D81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CDD2E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EUVET 414</w:t>
            </w:r>
          </w:p>
          <w:p w14:paraId="7E3DF3D7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NİMAL</w:t>
            </w:r>
          </w:p>
          <w:p w14:paraId="29C07FE9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OSPİTAL</w:t>
            </w:r>
          </w:p>
          <w:p w14:paraId="58F7CA69" w14:textId="77777777" w:rsidR="00FC620B" w:rsidRDefault="00FC620B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P)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D03E6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FC620B" w14:paraId="388E2E94" w14:textId="77777777" w:rsidTr="00FC620B">
        <w:trPr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81259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4C3C3" w14:textId="77777777" w:rsidR="00FC620B" w:rsidRDefault="00FC620B">
            <w:pPr>
              <w:jc w:val="center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6EB1A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NEUVET 533</w:t>
            </w:r>
          </w:p>
          <w:p w14:paraId="5016276D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(T)</w:t>
            </w:r>
          </w:p>
          <w:p w14:paraId="7CF35869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 VT-4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3AFDA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NEUVET 533</w:t>
            </w:r>
          </w:p>
          <w:p w14:paraId="22CE13D7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(T)</w:t>
            </w:r>
          </w:p>
          <w:p w14:paraId="56DBEA2F" w14:textId="77777777" w:rsidR="00FC620B" w:rsidRDefault="00FC620B">
            <w:pPr>
              <w:pStyle w:val="NoSpacing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 VT-4-D0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3E710" w14:textId="77777777" w:rsidR="00FC620B" w:rsidRDefault="00FC620B">
            <w:pPr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4306D" w14:textId="77777777" w:rsidR="00FC620B" w:rsidRDefault="00FC620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27061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FC620B" w14:paraId="5A9F13E1" w14:textId="77777777" w:rsidTr="00FC620B">
        <w:trPr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DA87A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51973" w14:textId="77777777" w:rsidR="00FC620B" w:rsidRDefault="00FC620B">
            <w:pPr>
              <w:jc w:val="center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E3568" w14:textId="77777777" w:rsidR="00FC620B" w:rsidRDefault="00FC620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3AE73" w14:textId="77777777" w:rsidR="00FC620B" w:rsidRDefault="00FC620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8392F" w14:textId="77777777" w:rsidR="00FC620B" w:rsidRDefault="00FC620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69DE2" w14:textId="77777777" w:rsidR="00FC620B" w:rsidRDefault="00FC620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3D0D4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FC620B" w14:paraId="482FDCF0" w14:textId="77777777" w:rsidTr="00FC620B">
        <w:trPr>
          <w:trHeight w:val="490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A87CA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81D30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474E2" w14:textId="77777777" w:rsidR="00FC620B" w:rsidRDefault="00FC620B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4CFA7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F136E" w14:textId="77777777" w:rsidR="00FC620B" w:rsidRDefault="00FC62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95408" w14:textId="77777777" w:rsidR="00FC620B" w:rsidRDefault="00FC620B">
            <w:pPr>
              <w:spacing w:after="0" w:line="240" w:lineRule="auto"/>
              <w:rPr>
                <w:rFonts w:eastAsia="Calibri" w:cs="Calibri"/>
                <w:sz w:val="20"/>
                <w:szCs w:val="20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96E0D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C620B" w14:paraId="6AB6469E" w14:textId="77777777" w:rsidTr="00FC620B">
        <w:trPr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BB276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A3973" w14:textId="77777777" w:rsidR="00FC620B" w:rsidRDefault="00FC620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ACFDD" w14:textId="77777777" w:rsidR="00FC620B" w:rsidRDefault="00FC620B">
            <w:pPr>
              <w:spacing w:after="0" w:line="240" w:lineRule="auto"/>
              <w:rPr>
                <w:rFonts w:eastAsia="Calibri" w:cs="Calibr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51804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73D47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68EF5" w14:textId="77777777" w:rsidR="00FC620B" w:rsidRDefault="00FC620B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70F65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6DC00CB0" w14:textId="77777777" w:rsidR="00FC620B" w:rsidRDefault="00FC620B" w:rsidP="00FC620B">
      <w:pPr>
        <w:spacing w:after="0" w:line="240" w:lineRule="auto"/>
        <w:contextualSpacing/>
        <w:rPr>
          <w:rFonts w:ascii="Times New Roman" w:eastAsia="Times New Roman" w:hAnsi="Times New Roman"/>
          <w:sz w:val="20"/>
          <w:szCs w:val="20"/>
          <w:lang w:val="tr-TR"/>
        </w:rPr>
      </w:pPr>
      <w:r>
        <w:rPr>
          <w:rFonts w:ascii="Times New Roman" w:hAnsi="Times New Roman"/>
          <w:sz w:val="20"/>
          <w:szCs w:val="20"/>
        </w:rPr>
        <w:t>AOH = Academic Office Hour</w:t>
      </w:r>
    </w:p>
    <w:p w14:paraId="7BB3AE5A" w14:textId="77777777" w:rsidR="00FC620B" w:rsidRDefault="00FC620B" w:rsidP="00FC620B">
      <w:pPr>
        <w:spacing w:after="0" w:line="240" w:lineRule="auto"/>
        <w:contextualSpacing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OH = Student Office Hour</w:t>
      </w:r>
    </w:p>
    <w:p w14:paraId="37349A9F" w14:textId="7943B85B" w:rsidR="00FC620B" w:rsidRDefault="00FC620B">
      <w:pPr>
        <w:spacing w:after="200" w:line="276" w:lineRule="auto"/>
        <w:rPr>
          <w:rFonts w:ascii="Calibri" w:hAnsi="Calibri"/>
        </w:rPr>
      </w:pPr>
      <w:r>
        <w:rPr>
          <w:rFonts w:ascii="Calibri" w:hAnsi="Calibri"/>
        </w:rPr>
        <w:br w:type="page"/>
      </w:r>
    </w:p>
    <w:tbl>
      <w:tblPr>
        <w:tblW w:w="102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417"/>
        <w:gridCol w:w="1417"/>
        <w:gridCol w:w="1275"/>
        <w:gridCol w:w="1274"/>
        <w:gridCol w:w="1275"/>
        <w:gridCol w:w="1557"/>
      </w:tblGrid>
      <w:tr w:rsidR="00FC620B" w14:paraId="28A03B42" w14:textId="77777777" w:rsidTr="00FC620B">
        <w:trPr>
          <w:trHeight w:val="416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9D900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Spring 2018-2019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6CC84" w14:textId="77777777" w:rsidR="00FC620B" w:rsidRDefault="00FC620B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2808CA3" w14:textId="77777777" w:rsidR="00FC620B" w:rsidRDefault="00FC620B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R. SONER ÇAĞATAY </w:t>
            </w:r>
          </w:p>
        </w:tc>
      </w:tr>
      <w:tr w:rsidR="00FC620B" w14:paraId="3E013155" w14:textId="77777777" w:rsidTr="00FC620B">
        <w:trPr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E17FD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B038E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40C5D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B4B50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51BE5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C063E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8617F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FC620B" w14:paraId="248267FA" w14:textId="77777777" w:rsidTr="00FC620B">
        <w:trPr>
          <w:trHeight w:val="449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E6ECF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DC860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547CE829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Hospita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34C34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68EF4287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Hospi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81481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25975C13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Hospital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41C1F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79539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414 Animal</w:t>
            </w:r>
          </w:p>
          <w:p w14:paraId="7A147BE1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ospital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14E36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C620B" w14:paraId="31561AE9" w14:textId="77777777" w:rsidTr="00FC620B">
        <w:trPr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BAD20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D6D28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16AC7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3A8A2691" w14:textId="77777777" w:rsidR="00FC620B" w:rsidRDefault="00FC62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Hospi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64D15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63F8189C" w14:textId="77777777" w:rsidR="00FC620B" w:rsidRDefault="00FC620B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50DC9" w14:textId="77777777" w:rsidR="00FC620B" w:rsidRDefault="00FC62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EAE2F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414 Animal</w:t>
            </w:r>
          </w:p>
          <w:p w14:paraId="75ED3CED" w14:textId="77777777" w:rsidR="00FC620B" w:rsidRDefault="00FC62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ospital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75A0B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FC620B" w14:paraId="01FE0473" w14:textId="77777777" w:rsidTr="00FC620B">
        <w:trPr>
          <w:trHeight w:val="422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317FD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00-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C195B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586BC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5F3EA97F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Hospi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946C1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531C16E1" w14:textId="77777777" w:rsidR="00FC620B" w:rsidRDefault="00FC620B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69B7D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814E1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414 Animal</w:t>
            </w:r>
          </w:p>
          <w:p w14:paraId="4435C8FD" w14:textId="77777777" w:rsidR="00FC620B" w:rsidRDefault="00FC62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ospital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C762A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FC620B" w14:paraId="5CDB3F47" w14:textId="77777777" w:rsidTr="00FC620B">
        <w:trPr>
          <w:trHeight w:val="422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D656E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-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8E289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78DBB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3655261C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Hospi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3DE94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589ECEDF" w14:textId="77777777" w:rsidR="00FC620B" w:rsidRDefault="00FC620B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32BA2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DD1E6" w14:textId="77777777" w:rsidR="00FC620B" w:rsidRDefault="00FC620B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A3B8D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FC620B" w14:paraId="7BA98B07" w14:textId="77777777" w:rsidTr="00FC620B">
        <w:trPr>
          <w:trHeight w:val="422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76354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A73DE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BEA22" w14:textId="77777777" w:rsidR="00FC620B" w:rsidRDefault="00FC620B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61F611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2129AA3E" w14:textId="77777777" w:rsidR="00FC620B" w:rsidRDefault="00FC620B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4CB9D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B41DA0" w14:textId="77777777" w:rsidR="00FC620B" w:rsidRDefault="00FC620B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169ED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FC620B" w14:paraId="06FF8E86" w14:textId="77777777" w:rsidTr="00FC620B">
        <w:trPr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774F8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F1772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369F3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45ABB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59A98E66" w14:textId="77777777" w:rsidR="00FC620B" w:rsidRDefault="00FC620B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8D06C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09242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6A27AB57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51FBF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FC620B" w14:paraId="4C24CC0C" w14:textId="77777777" w:rsidTr="00FC620B">
        <w:trPr>
          <w:trHeight w:val="523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B5DA2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3D71B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44301D0C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Hospita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7211E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4C1E2183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Hospi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F87F79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6A3F1979" w14:textId="77777777" w:rsidR="00FC620B" w:rsidRDefault="00FC620B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132F7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CF8CF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1F730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FC620B" w14:paraId="6FBE2ABB" w14:textId="77777777" w:rsidTr="00FC620B">
        <w:trPr>
          <w:trHeight w:val="546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4B982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D7F34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4C45B299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Hospita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18714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6F07C887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Hospi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4E113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085B5D76" w14:textId="77777777" w:rsidR="00FC620B" w:rsidRDefault="00FC620B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D3D40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3A1BB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414 Animal</w:t>
            </w:r>
          </w:p>
          <w:p w14:paraId="4C2068D6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ospital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2B4C8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FC620B" w14:paraId="598C4C44" w14:textId="77777777" w:rsidTr="00FC620B">
        <w:trPr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A2C1C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FB28D5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785A3430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Hospita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11A37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54A77570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Hospi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13223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40FD4A7F" w14:textId="77777777" w:rsidR="00FC620B" w:rsidRDefault="00FC620B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im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ospital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FC58C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6DEA7CC6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1ADDE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414 Animal</w:t>
            </w:r>
          </w:p>
          <w:p w14:paraId="3C37F3E4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ospital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44E4A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FC620B" w14:paraId="580A5487" w14:textId="77777777" w:rsidTr="00FC620B">
        <w:trPr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6AF4E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04509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17B5544C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Hospita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F9BFD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2EBFEB1D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Hospit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B85D7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363A3577" w14:textId="77777777" w:rsidR="00FC620B" w:rsidRDefault="00FC62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l Hospital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1DE15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851D340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20F66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414 Animal</w:t>
            </w:r>
          </w:p>
          <w:p w14:paraId="33B58B08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ospital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3769D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FC620B" w14:paraId="6E48BADF" w14:textId="77777777" w:rsidTr="00FC620B">
        <w:trPr>
          <w:trHeight w:val="490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9A3AD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8D526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60094" w14:textId="77777777" w:rsidR="00FC620B" w:rsidRDefault="00FC620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0E536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63257" w14:textId="77777777" w:rsidR="00FC620B" w:rsidRDefault="00FC620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618C2" w14:textId="77777777" w:rsidR="00FC620B" w:rsidRDefault="00FC620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0AC8F" w14:textId="77777777" w:rsidR="00FC620B" w:rsidRDefault="00FC62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7735DD71" w14:textId="77777777" w:rsidR="00FC620B" w:rsidRDefault="00FC620B" w:rsidP="00FC620B">
      <w:pPr>
        <w:rPr>
          <w:rFonts w:ascii="Times New Roman" w:eastAsiaTheme="minorEastAsia" w:hAnsi="Times New Roman" w:cs="Times New Roman"/>
          <w:sz w:val="20"/>
          <w:szCs w:val="20"/>
          <w:lang w:val="tr-TR" w:eastAsia="tr-TR"/>
        </w:rPr>
      </w:pPr>
      <w:r>
        <w:rPr>
          <w:rFonts w:ascii="Times New Roman" w:hAnsi="Times New Roman" w:cs="Times New Roman"/>
          <w:sz w:val="20"/>
          <w:szCs w:val="20"/>
        </w:rPr>
        <w:t>AOH = Academic Office Hour</w:t>
      </w:r>
    </w:p>
    <w:p w14:paraId="687D2F8F" w14:textId="77777777" w:rsidR="00FC620B" w:rsidRDefault="00FC620B" w:rsidP="00FC620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OH = Student Office Hour</w:t>
      </w:r>
    </w:p>
    <w:p w14:paraId="2596765D" w14:textId="77777777" w:rsidR="00FC620B" w:rsidRDefault="00FC620B" w:rsidP="00FC620B"/>
    <w:p w14:paraId="18479977" w14:textId="77777777" w:rsidR="00FC620B" w:rsidRDefault="00FC620B" w:rsidP="00FC620B"/>
    <w:p w14:paraId="03586B14" w14:textId="77777777" w:rsidR="004C3BDE" w:rsidRPr="00045F21" w:rsidRDefault="008F4D72">
      <w:pPr>
        <w:rPr>
          <w:rFonts w:ascii="Times New Roman" w:hAnsi="Times New Roman" w:cs="Times New Roman"/>
          <w:sz w:val="20"/>
          <w:szCs w:val="20"/>
        </w:rPr>
      </w:pPr>
    </w:p>
    <w:sectPr w:rsidR="004C3BDE" w:rsidRPr="00045F21" w:rsidSect="007C5AC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szAwMjQzMTAxNDZQ0lEKTi0uzszPAykwrgUAL76zeiwAAAA="/>
  </w:docVars>
  <w:rsids>
    <w:rsidRoot w:val="00603AD9"/>
    <w:rsid w:val="00045F21"/>
    <w:rsid w:val="000A461A"/>
    <w:rsid w:val="000E00BC"/>
    <w:rsid w:val="001C1251"/>
    <w:rsid w:val="001D4174"/>
    <w:rsid w:val="002E206E"/>
    <w:rsid w:val="00303B86"/>
    <w:rsid w:val="004E2C9F"/>
    <w:rsid w:val="0051678F"/>
    <w:rsid w:val="005933AC"/>
    <w:rsid w:val="005A2827"/>
    <w:rsid w:val="005A4235"/>
    <w:rsid w:val="005B4036"/>
    <w:rsid w:val="005D5295"/>
    <w:rsid w:val="00603AD9"/>
    <w:rsid w:val="00664826"/>
    <w:rsid w:val="006D7B3B"/>
    <w:rsid w:val="007C5AC4"/>
    <w:rsid w:val="007E2763"/>
    <w:rsid w:val="00852FAC"/>
    <w:rsid w:val="008A7D9D"/>
    <w:rsid w:val="008F4D72"/>
    <w:rsid w:val="00972788"/>
    <w:rsid w:val="009C2C8E"/>
    <w:rsid w:val="00A03D0C"/>
    <w:rsid w:val="00CD6CC4"/>
    <w:rsid w:val="00D3590D"/>
    <w:rsid w:val="00DF4C5A"/>
    <w:rsid w:val="00E7474A"/>
    <w:rsid w:val="00F67866"/>
    <w:rsid w:val="00FC6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0168B3"/>
  <w15:docId w15:val="{75B41730-8049-4851-9D96-F95232387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3AD9"/>
    <w:pPr>
      <w:spacing w:after="160" w:line="259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03AD9"/>
    <w:pPr>
      <w:spacing w:after="0" w:line="240" w:lineRule="auto"/>
    </w:pPr>
    <w:rPr>
      <w:rFonts w:eastAsiaTheme="minorEastAsia"/>
      <w:lang w:eastAsia="tr-T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47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474A"/>
    <w:rPr>
      <w:rFonts w:ascii="Courier New" w:eastAsia="Times New Roman" w:hAnsi="Courier New" w:cs="Courier New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7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6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</Pages>
  <Words>2348</Words>
  <Characters>13385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mas</dc:creator>
  <cp:lastModifiedBy>Serkan Sayıner</cp:lastModifiedBy>
  <cp:revision>6</cp:revision>
  <dcterms:created xsi:type="dcterms:W3CDTF">2019-03-12T12:40:00Z</dcterms:created>
  <dcterms:modified xsi:type="dcterms:W3CDTF">2019-03-13T14:59:00Z</dcterms:modified>
</cp:coreProperties>
</file>